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A73DA7B" w14:textId="1F43F2A9" w:rsidR="00030EE3" w:rsidRPr="00464F62" w:rsidRDefault="009009DC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464F62">
        <w:rPr>
          <w:rFonts w:ascii="Times New Roman" w:hAnsi="Times New Roman" w:cs="Times New Roman"/>
          <w:bCs/>
          <w:sz w:val="24"/>
          <w:szCs w:val="24"/>
          <w:lang w:val="sr-Cyrl-CS"/>
        </w:rPr>
        <w:t>ПРИЛОГ 2</w:t>
      </w:r>
    </w:p>
    <w:p w14:paraId="5991890F" w14:textId="77777777" w:rsidR="00030EE3" w:rsidRPr="00464F62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43BECC25" w14:textId="485ECB49" w:rsidR="00612AAC" w:rsidRPr="00464F62" w:rsidRDefault="009009DC" w:rsidP="00612AAC">
      <w:pPr>
        <w:spacing w:after="0" w:line="276" w:lineRule="auto"/>
        <w:jc w:val="center"/>
        <w:rPr>
          <w:rFonts w:ascii="Times New Roman" w:hAnsi="Times New Roman" w:cs="Times New Roman"/>
          <w:color w:val="009999"/>
          <w:sz w:val="28"/>
          <w:szCs w:val="28"/>
          <w:lang w:val="sr-Cyrl-CS"/>
        </w:rPr>
      </w:pPr>
      <w:r w:rsidRPr="00464F62">
        <w:rPr>
          <w:rFonts w:ascii="Times New Roman" w:hAnsi="Times New Roman" w:cs="Times New Roman"/>
          <w:color w:val="009999"/>
          <w:sz w:val="28"/>
          <w:szCs w:val="28"/>
          <w:lang w:val="sr-Cyrl-CS"/>
        </w:rPr>
        <w:t xml:space="preserve">Листа </w:t>
      </w:r>
      <w:r w:rsidR="00A30C39" w:rsidRPr="00464F62">
        <w:rPr>
          <w:rFonts w:ascii="Times New Roman" w:hAnsi="Times New Roman" w:cs="Times New Roman"/>
          <w:color w:val="009999"/>
          <w:sz w:val="28"/>
          <w:szCs w:val="28"/>
          <w:lang w:val="sr-Cyrl-CS"/>
        </w:rPr>
        <w:t>привредних субјеката/извођача радова</w:t>
      </w:r>
      <w:r w:rsidRPr="00464F62">
        <w:rPr>
          <w:rFonts w:ascii="Times New Roman" w:hAnsi="Times New Roman" w:cs="Times New Roman"/>
          <w:color w:val="009999"/>
          <w:sz w:val="28"/>
          <w:szCs w:val="28"/>
          <w:lang w:val="sr-Cyrl-CS"/>
        </w:rPr>
        <w:t xml:space="preserve"> изабраних на основу </w:t>
      </w:r>
      <w:r w:rsidR="00F85A30" w:rsidRPr="00464F62">
        <w:rPr>
          <w:rFonts w:ascii="Times New Roman" w:hAnsi="Times New Roman" w:cs="Times New Roman"/>
          <w:color w:val="009999"/>
          <w:sz w:val="28"/>
          <w:szCs w:val="28"/>
          <w:lang w:val="sr-Cyrl-CS"/>
        </w:rPr>
        <w:t xml:space="preserve">Јавног позива управе за подстицање и унапређење енергетске ефикасности, ЈП1/22 </w:t>
      </w:r>
      <w:r w:rsidR="00033A92" w:rsidRPr="00464F62">
        <w:rPr>
          <w:rFonts w:ascii="Times New Roman" w:hAnsi="Times New Roman" w:cs="Times New Roman"/>
          <w:color w:val="009999"/>
          <w:sz w:val="28"/>
          <w:szCs w:val="28"/>
          <w:lang w:val="sr-Cyrl-CS"/>
        </w:rPr>
        <w:t xml:space="preserve">за привредне субјекте </w:t>
      </w:r>
      <w:r w:rsidR="00C17BF5" w:rsidRPr="00464F62">
        <w:rPr>
          <w:rFonts w:ascii="Times New Roman" w:hAnsi="Times New Roman" w:cs="Times New Roman"/>
          <w:color w:val="009999"/>
          <w:sz w:val="28"/>
          <w:szCs w:val="28"/>
          <w:lang w:val="sr-Cyrl-CS"/>
        </w:rPr>
        <w:t>О</w:t>
      </w:r>
      <w:r w:rsidRPr="00464F62">
        <w:rPr>
          <w:rFonts w:ascii="Times New Roman" w:hAnsi="Times New Roman" w:cs="Times New Roman"/>
          <w:color w:val="009999"/>
          <w:sz w:val="28"/>
          <w:szCs w:val="28"/>
          <w:lang w:val="sr-Cyrl-CS"/>
        </w:rPr>
        <w:t>пштине</w:t>
      </w:r>
      <w:r w:rsidR="00C17BF5" w:rsidRPr="00464F62">
        <w:rPr>
          <w:rFonts w:ascii="Times New Roman" w:hAnsi="Times New Roman" w:cs="Times New Roman"/>
          <w:color w:val="009999"/>
          <w:sz w:val="28"/>
          <w:szCs w:val="28"/>
          <w:lang w:val="sr-Cyrl-CS"/>
        </w:rPr>
        <w:t xml:space="preserve"> Горњи Милановац</w:t>
      </w:r>
    </w:p>
    <w:p w14:paraId="2CCA1056" w14:textId="4AF62B70" w:rsidR="00030EE3" w:rsidRPr="00464F62" w:rsidRDefault="00030EE3" w:rsidP="00916EC9">
      <w:pPr>
        <w:spacing w:after="0" w:line="276" w:lineRule="auto"/>
        <w:rPr>
          <w:rFonts w:ascii="Times New Roman" w:hAnsi="Times New Roman" w:cs="Times New Roman"/>
          <w:bCs/>
          <w:color w:val="009999"/>
          <w:sz w:val="28"/>
          <w:szCs w:val="28"/>
          <w:lang w:val="sr-Cyrl-RS"/>
        </w:rPr>
      </w:pPr>
    </w:p>
    <w:p w14:paraId="045DA6ED" w14:textId="07104207" w:rsidR="00CA0418" w:rsidRPr="00464F62" w:rsidRDefault="00CA0418" w:rsidP="00A30C39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  <w:r w:rsidRPr="00464F6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Листа </w:t>
      </w:r>
      <w:r w:rsidR="00A30C39" w:rsidRPr="00464F62">
        <w:rPr>
          <w:rFonts w:ascii="Times New Roman" w:eastAsia="Times New Roman" w:hAnsi="Times New Roman" w:cs="Times New Roman"/>
          <w:sz w:val="24"/>
          <w:szCs w:val="24"/>
          <w:lang w:val="sr-Cyrl-RS"/>
        </w:rPr>
        <w:t>привредних субјеката/извођача радова</w:t>
      </w:r>
      <w:r w:rsidR="009009DC" w:rsidRPr="00464F6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са које грађани </w:t>
      </w:r>
      <w:r w:rsidRPr="00464F6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бирају </w:t>
      </w:r>
      <w:r w:rsidR="00A30C39" w:rsidRPr="00464F62">
        <w:rPr>
          <w:rFonts w:ascii="Times New Roman" w:eastAsia="Times New Roman" w:hAnsi="Times New Roman" w:cs="Times New Roman"/>
          <w:sz w:val="24"/>
          <w:szCs w:val="24"/>
          <w:lang w:val="sr-Cyrl-RS"/>
        </w:rPr>
        <w:t>извођача</w:t>
      </w:r>
      <w:r w:rsidRPr="00464F6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за одговарајућу меру</w:t>
      </w:r>
      <w:r w:rsidR="007E37D4" w:rsidRPr="00464F6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</w:t>
      </w:r>
      <w:r w:rsidRPr="00464F62">
        <w:rPr>
          <w:rFonts w:ascii="Times New Roman" w:eastAsia="Times New Roman" w:hAnsi="Times New Roman" w:cs="Times New Roman"/>
          <w:sz w:val="24"/>
          <w:szCs w:val="24"/>
          <w:lang w:val="sr-Cyrl-RS"/>
        </w:rPr>
        <w:t>од које</w:t>
      </w:r>
      <w:r w:rsidR="007E37D4" w:rsidRPr="00464F62">
        <w:rPr>
          <w:rFonts w:ascii="Times New Roman" w:eastAsia="Times New Roman" w:hAnsi="Times New Roman" w:cs="Times New Roman"/>
          <w:sz w:val="24"/>
          <w:szCs w:val="24"/>
          <w:lang w:val="sr-Cyrl-RS"/>
        </w:rPr>
        <w:t>г</w:t>
      </w:r>
      <w:r w:rsidRPr="00464F6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морају да прибаве предрачун са ценом </w:t>
      </w:r>
      <w:r w:rsidR="007E37D4" w:rsidRPr="00464F62">
        <w:rPr>
          <w:rFonts w:ascii="Times New Roman" w:eastAsia="Times New Roman" w:hAnsi="Times New Roman" w:cs="Times New Roman"/>
          <w:sz w:val="24"/>
          <w:szCs w:val="24"/>
          <w:lang w:val="sr-Cyrl-RS"/>
        </w:rPr>
        <w:t>за</w:t>
      </w:r>
      <w:r w:rsidRPr="00464F6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опрем</w:t>
      </w:r>
      <w:r w:rsidR="007E37D4" w:rsidRPr="00464F62">
        <w:rPr>
          <w:rFonts w:ascii="Times New Roman" w:eastAsia="Times New Roman" w:hAnsi="Times New Roman" w:cs="Times New Roman"/>
          <w:sz w:val="24"/>
          <w:szCs w:val="24"/>
          <w:lang w:val="sr-Cyrl-RS"/>
        </w:rPr>
        <w:t>у</w:t>
      </w:r>
      <w:r w:rsidRPr="00464F6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уградњ</w:t>
      </w:r>
      <w:r w:rsidR="007E37D4" w:rsidRPr="00464F62">
        <w:rPr>
          <w:rFonts w:ascii="Times New Roman" w:eastAsia="Times New Roman" w:hAnsi="Times New Roman" w:cs="Times New Roman"/>
          <w:sz w:val="24"/>
          <w:szCs w:val="24"/>
          <w:lang w:val="sr-Cyrl-RS"/>
        </w:rPr>
        <w:t>у</w:t>
      </w:r>
      <w:r w:rsidRPr="00464F62">
        <w:rPr>
          <w:rFonts w:ascii="Times New Roman" w:eastAsia="Times New Roman" w:hAnsi="Times New Roman" w:cs="Times New Roman"/>
          <w:sz w:val="24"/>
          <w:szCs w:val="24"/>
          <w:lang w:val="sr-Cyrl-RS"/>
        </w:rPr>
        <w:t>. Овај предрачун је обавезно поднети уз пријаву.</w:t>
      </w:r>
    </w:p>
    <w:p w14:paraId="6FEED3EF" w14:textId="77777777" w:rsidR="00CA0418" w:rsidRPr="00464F62" w:rsidRDefault="00CA0418" w:rsidP="00CA0418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</w:p>
    <w:p w14:paraId="35190A40" w14:textId="77777777" w:rsidR="009A303D" w:rsidRPr="00464F62" w:rsidRDefault="009A303D" w:rsidP="009A303D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u w:val="single"/>
          <w:lang w:val="sr-Cyrl-CS"/>
        </w:rPr>
      </w:pPr>
      <w:r w:rsidRPr="00464F62">
        <w:rPr>
          <w:rFonts w:ascii="Times New Roman" w:eastAsia="Times New Roman" w:hAnsi="Times New Roman" w:cs="Times New Roman"/>
          <w:bCs/>
          <w:sz w:val="24"/>
          <w:szCs w:val="24"/>
          <w:u w:val="single"/>
          <w:lang w:val="sr-Cyrl-CS"/>
        </w:rPr>
        <w:t xml:space="preserve">1) 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 за станове и куће </w:t>
      </w:r>
    </w:p>
    <w:p w14:paraId="1CAB0468" w14:textId="77777777" w:rsidR="009A303D" w:rsidRPr="00464F62" w:rsidRDefault="009A303D" w:rsidP="009A303D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u w:val="single"/>
          <w:lang w:val="sr-Cyrl-CS"/>
        </w:rPr>
      </w:pPr>
    </w:p>
    <w:tbl>
      <w:tblPr>
        <w:tblStyle w:val="TableGrid"/>
        <w:tblW w:w="9265" w:type="dxa"/>
        <w:tblLook w:val="04A0" w:firstRow="1" w:lastRow="0" w:firstColumn="1" w:lastColumn="0" w:noHBand="0" w:noVBand="1"/>
      </w:tblPr>
      <w:tblGrid>
        <w:gridCol w:w="3685"/>
        <w:gridCol w:w="5580"/>
      </w:tblGrid>
      <w:tr w:rsidR="009A303D" w:rsidRPr="00464F62" w14:paraId="55F62B4E" w14:textId="77777777" w:rsidTr="00464F62">
        <w:tc>
          <w:tcPr>
            <w:tcW w:w="3685" w:type="dxa"/>
          </w:tcPr>
          <w:p w14:paraId="67D4C460" w14:textId="77777777" w:rsidR="009A303D" w:rsidRPr="00464F62" w:rsidRDefault="009A303D" w:rsidP="009A303D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rPr>
                <w:rFonts w:ascii="Times New Roman" w:eastAsia="Times New Roman" w:hAnsi="Times New Roman" w:cs="Times New Roman"/>
                <w:bCs/>
                <w:sz w:val="24"/>
                <w:szCs w:val="24"/>
                <w:u w:val="single"/>
                <w:lang w:val="sr-Cyrl-RS"/>
              </w:rPr>
            </w:pPr>
            <w:r w:rsidRPr="00464F62">
              <w:rPr>
                <w:rFonts w:ascii="Times New Roman" w:eastAsia="Times New Roman" w:hAnsi="Times New Roman" w:cs="Times New Roman"/>
                <w:bCs/>
                <w:sz w:val="24"/>
                <w:szCs w:val="24"/>
                <w:u w:val="single"/>
                <w:lang w:val="sr-Cyrl-RS"/>
              </w:rPr>
              <w:t>Привредни субјект</w:t>
            </w:r>
          </w:p>
        </w:tc>
        <w:tc>
          <w:tcPr>
            <w:tcW w:w="5580" w:type="dxa"/>
          </w:tcPr>
          <w:p w14:paraId="687E725C" w14:textId="300B3154" w:rsidR="009A303D" w:rsidRPr="00464F62" w:rsidRDefault="009A303D" w:rsidP="009A303D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rPr>
                <w:rFonts w:ascii="Times New Roman" w:eastAsia="Times New Roman" w:hAnsi="Times New Roman" w:cs="Times New Roman"/>
                <w:bCs/>
                <w:sz w:val="24"/>
                <w:szCs w:val="24"/>
                <w:u w:val="single"/>
                <w:lang w:val="sr-Cyrl-RS"/>
              </w:rPr>
            </w:pPr>
            <w:r w:rsidRPr="00464F62">
              <w:rPr>
                <w:rFonts w:ascii="Times New Roman" w:eastAsia="Times New Roman" w:hAnsi="Times New Roman" w:cs="Times New Roman"/>
                <w:bCs/>
                <w:sz w:val="24"/>
                <w:szCs w:val="24"/>
                <w:u w:val="single"/>
                <w:lang w:val="sr-Cyrl-RS"/>
              </w:rPr>
              <w:t>Контакт</w:t>
            </w:r>
          </w:p>
        </w:tc>
      </w:tr>
      <w:tr w:rsidR="009A303D" w:rsidRPr="00464F62" w14:paraId="7B1A7737" w14:textId="77777777" w:rsidTr="00464F62">
        <w:tc>
          <w:tcPr>
            <w:tcW w:w="3685" w:type="dxa"/>
          </w:tcPr>
          <w:p w14:paraId="5FE84126" w14:textId="77777777" w:rsidR="009A303D" w:rsidRPr="00464F62" w:rsidRDefault="009A303D" w:rsidP="009A303D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RS"/>
              </w:rPr>
            </w:pPr>
            <w:r w:rsidRPr="00464F62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/>
              </w:rPr>
              <w:t>Hram</w:t>
            </w:r>
            <w:r w:rsidRPr="00464F62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RS"/>
              </w:rPr>
              <w:t xml:space="preserve"> 032 </w:t>
            </w:r>
            <w:r w:rsidRPr="00464F62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Latn-RS"/>
              </w:rPr>
              <w:t xml:space="preserve">PVC Trade doo, </w:t>
            </w:r>
            <w:r w:rsidRPr="00464F62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RS"/>
              </w:rPr>
              <w:t>Прељина</w:t>
            </w:r>
          </w:p>
        </w:tc>
        <w:tc>
          <w:tcPr>
            <w:tcW w:w="5580" w:type="dxa"/>
          </w:tcPr>
          <w:p w14:paraId="6C184BA2" w14:textId="62F15783" w:rsidR="009A303D" w:rsidRPr="00434B67" w:rsidRDefault="00434B67" w:rsidP="009A303D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Latn-RS"/>
              </w:rPr>
            </w:pPr>
            <w:r w:rsidRPr="00434B67">
              <w:rPr>
                <w:rFonts w:ascii="Times New Roman" w:eastAsia="Times New Roman" w:hAnsi="Times New Roman" w:cs="Times New Roman"/>
                <w:bCs/>
                <w:noProof/>
                <w:sz w:val="24"/>
                <w:szCs w:val="24"/>
                <w:lang w:val="sr-Cyrl-CS"/>
              </w:rPr>
              <w:t xml:space="preserve">32212 </w:t>
            </w:r>
            <w:r>
              <w:rPr>
                <w:rFonts w:ascii="Times New Roman" w:eastAsia="Times New Roman" w:hAnsi="Times New Roman" w:cs="Times New Roman"/>
                <w:bCs/>
                <w:noProof/>
                <w:sz w:val="24"/>
                <w:szCs w:val="24"/>
                <w:lang w:val="sr-Cyrl-CS"/>
              </w:rPr>
              <w:t>Прељина</w:t>
            </w:r>
            <w:r w:rsidRPr="00434B67">
              <w:rPr>
                <w:rFonts w:ascii="Times New Roman" w:eastAsia="Times New Roman" w:hAnsi="Times New Roman" w:cs="Times New Roman"/>
                <w:bCs/>
                <w:noProof/>
                <w:sz w:val="24"/>
                <w:szCs w:val="24"/>
                <w:lang w:val="sr-Cyrl-CS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  <w:bCs/>
                <w:noProof/>
                <w:sz w:val="24"/>
                <w:szCs w:val="24"/>
                <w:lang w:val="sr-Cyrl-CS"/>
              </w:rPr>
              <w:t>Чачак</w:t>
            </w:r>
            <w:r w:rsidRPr="00434B67">
              <w:rPr>
                <w:rFonts w:ascii="Times New Roman" w:eastAsia="Times New Roman" w:hAnsi="Times New Roman" w:cs="Times New Roman"/>
                <w:bCs/>
                <w:noProof/>
                <w:sz w:val="24"/>
                <w:szCs w:val="24"/>
                <w:lang w:val="sr-Cyrl-CS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  <w:bCs/>
                <w:noProof/>
                <w:sz w:val="24"/>
                <w:szCs w:val="24"/>
                <w:lang w:val="sr-Cyrl-CS"/>
              </w:rPr>
              <w:t>Ибарски</w:t>
            </w:r>
            <w:r w:rsidRPr="00434B67">
              <w:rPr>
                <w:rFonts w:ascii="Times New Roman" w:eastAsia="Times New Roman" w:hAnsi="Times New Roman" w:cs="Times New Roman"/>
                <w:bCs/>
                <w:noProof/>
                <w:sz w:val="24"/>
                <w:szCs w:val="24"/>
                <w:lang w:val="sr-Cyrl-C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Cs/>
                <w:noProof/>
                <w:sz w:val="24"/>
                <w:szCs w:val="24"/>
                <w:lang w:val="sr-Cyrl-CS"/>
              </w:rPr>
              <w:t>пут</w:t>
            </w:r>
            <w:r w:rsidRPr="00434B67">
              <w:rPr>
                <w:rFonts w:ascii="Times New Roman" w:eastAsia="Times New Roman" w:hAnsi="Times New Roman" w:cs="Times New Roman"/>
                <w:bCs/>
                <w:noProof/>
                <w:sz w:val="24"/>
                <w:szCs w:val="24"/>
                <w:lang w:val="sr-Cyrl-C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Cs/>
                <w:noProof/>
                <w:sz w:val="24"/>
                <w:szCs w:val="24"/>
                <w:lang w:val="sr-Cyrl-CS"/>
              </w:rPr>
              <w:t>б</w:t>
            </w: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>б</w:t>
            </w: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Latn-RS"/>
              </w:rPr>
              <w:t xml:space="preserve">, 032/515-0520, </w:t>
            </w:r>
            <w:hyperlink r:id="rId8" w:history="1">
              <w:r w:rsidRPr="00965B7B">
                <w:rPr>
                  <w:rStyle w:val="Hyperlink"/>
                  <w:rFonts w:ascii="Times New Roman" w:eastAsia="Times New Roman" w:hAnsi="Times New Roman" w:cs="Times New Roman"/>
                  <w:bCs/>
                  <w:sz w:val="24"/>
                  <w:szCs w:val="24"/>
                  <w:lang w:val="sr-Latn-RS"/>
                </w:rPr>
                <w:t>office@hram032.rs</w:t>
              </w:r>
            </w:hyperlink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Latn-RS"/>
              </w:rPr>
              <w:t xml:space="preserve"> </w:t>
            </w:r>
          </w:p>
        </w:tc>
      </w:tr>
      <w:tr w:rsidR="009A303D" w:rsidRPr="00464F62" w14:paraId="7D3A0B7C" w14:textId="77777777" w:rsidTr="00464F62">
        <w:tc>
          <w:tcPr>
            <w:tcW w:w="3685" w:type="dxa"/>
          </w:tcPr>
          <w:p w14:paraId="415C7271" w14:textId="77777777" w:rsidR="009A303D" w:rsidRPr="00464F62" w:rsidRDefault="009A303D" w:rsidP="009A303D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RS"/>
              </w:rPr>
            </w:pPr>
            <w:r w:rsidRPr="00464F62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RS"/>
              </w:rPr>
              <w:t>Вујић инвест доо, Ваљево</w:t>
            </w:r>
          </w:p>
        </w:tc>
        <w:tc>
          <w:tcPr>
            <w:tcW w:w="5580" w:type="dxa"/>
          </w:tcPr>
          <w:p w14:paraId="129F1D77" w14:textId="3301AA5C" w:rsidR="009A303D" w:rsidRPr="00434B67" w:rsidRDefault="00434B67" w:rsidP="009A303D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/>
              </w:rPr>
              <w:t>14000</w:t>
            </w: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RS"/>
              </w:rPr>
              <w:t xml:space="preserve"> Ваљево, Алексе Дундића 61/1, 014/227-201</w:t>
            </w:r>
            <w:r w:rsidR="00C319D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RS"/>
              </w:rPr>
              <w:t>,</w:t>
            </w: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/>
              </w:rPr>
              <w:t xml:space="preserve"> </w:t>
            </w:r>
            <w:hyperlink r:id="rId9" w:history="1">
              <w:r w:rsidRPr="00965B7B">
                <w:rPr>
                  <w:rStyle w:val="Hyperlink"/>
                  <w:rFonts w:ascii="Times New Roman" w:eastAsia="Times New Roman" w:hAnsi="Times New Roman" w:cs="Times New Roman"/>
                  <w:bCs/>
                  <w:sz w:val="24"/>
                  <w:szCs w:val="24"/>
                  <w:lang w:val="en-US"/>
                </w:rPr>
                <w:t>vujicvaljevo@yahoo.com</w:t>
              </w:r>
            </w:hyperlink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/>
              </w:rPr>
              <w:t xml:space="preserve"> </w:t>
            </w:r>
          </w:p>
        </w:tc>
      </w:tr>
      <w:tr w:rsidR="009A303D" w:rsidRPr="00464F62" w14:paraId="2898DB2E" w14:textId="77777777" w:rsidTr="00464F62">
        <w:tc>
          <w:tcPr>
            <w:tcW w:w="3685" w:type="dxa"/>
          </w:tcPr>
          <w:p w14:paraId="36D78929" w14:textId="77777777" w:rsidR="009A303D" w:rsidRPr="00464F62" w:rsidRDefault="009A303D" w:rsidP="009A303D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rPr>
                <w:rFonts w:ascii="Times New Roman" w:eastAsia="Times New Roman" w:hAnsi="Times New Roman" w:cs="Times New Roman"/>
                <w:bCs/>
                <w:sz w:val="24"/>
                <w:szCs w:val="24"/>
                <w:u w:val="single"/>
                <w:lang w:val="sr-Cyrl-RS"/>
              </w:rPr>
            </w:pPr>
            <w:r w:rsidRPr="00464F62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/>
              </w:rPr>
              <w:t xml:space="preserve">Corpore Bonafides Co doo, </w:t>
            </w:r>
            <w:r w:rsidRPr="00464F62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RS"/>
              </w:rPr>
              <w:t>Лазаревац</w:t>
            </w:r>
          </w:p>
        </w:tc>
        <w:tc>
          <w:tcPr>
            <w:tcW w:w="5580" w:type="dxa"/>
          </w:tcPr>
          <w:p w14:paraId="3097C1DE" w14:textId="77777777" w:rsidR="00464F62" w:rsidRPr="00464F62" w:rsidRDefault="009A303D" w:rsidP="009A303D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</w:pPr>
            <w:r w:rsidRPr="00464F62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 xml:space="preserve">11550 Лазаревац, Колубарски трг 65, </w:t>
            </w:r>
          </w:p>
          <w:p w14:paraId="05B5C024" w14:textId="78CF15B4" w:rsidR="009A303D" w:rsidRPr="00C319D5" w:rsidRDefault="009A303D" w:rsidP="009A303D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RS"/>
              </w:rPr>
            </w:pPr>
            <w:r w:rsidRPr="00464F62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 xml:space="preserve">069-5153-326, </w:t>
            </w:r>
            <w:hyperlink r:id="rId10" w:history="1">
              <w:r w:rsidR="00C319D5" w:rsidRPr="00965B7B">
                <w:rPr>
                  <w:rStyle w:val="Hyperlink"/>
                  <w:rFonts w:ascii="Times New Roman" w:eastAsia="Times New Roman" w:hAnsi="Times New Roman" w:cs="Times New Roman"/>
                  <w:bCs/>
                  <w:sz w:val="24"/>
                  <w:szCs w:val="24"/>
                  <w:lang w:val="en-US"/>
                </w:rPr>
                <w:t>bonafidesconsulting.co@gmail.com</w:t>
              </w:r>
            </w:hyperlink>
            <w:r w:rsidR="00C319D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RS"/>
              </w:rPr>
              <w:t xml:space="preserve"> </w:t>
            </w:r>
          </w:p>
        </w:tc>
      </w:tr>
      <w:tr w:rsidR="009A303D" w:rsidRPr="00464F62" w14:paraId="22D15D79" w14:textId="77777777" w:rsidTr="00464F62">
        <w:tc>
          <w:tcPr>
            <w:tcW w:w="3685" w:type="dxa"/>
          </w:tcPr>
          <w:p w14:paraId="0B1D2CBC" w14:textId="77777777" w:rsidR="009A303D" w:rsidRPr="00464F62" w:rsidRDefault="009A303D" w:rsidP="009A303D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RS"/>
              </w:rPr>
            </w:pPr>
            <w:r w:rsidRPr="00464F62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RS"/>
              </w:rPr>
              <w:t>СТЗР Колор центар, Г. Милановац</w:t>
            </w:r>
          </w:p>
        </w:tc>
        <w:tc>
          <w:tcPr>
            <w:tcW w:w="5580" w:type="dxa"/>
          </w:tcPr>
          <w:p w14:paraId="7949E489" w14:textId="0A72C2FF" w:rsidR="009A303D" w:rsidRPr="00C319D5" w:rsidRDefault="00434B67" w:rsidP="009A303D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Latn-RS"/>
              </w:rPr>
              <w:t xml:space="preserve">32300 </w:t>
            </w: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RS"/>
              </w:rPr>
              <w:t xml:space="preserve">Горњи Милановац, Кнеза Александра Карађорђевића 124, 032/714-555, </w:t>
            </w:r>
            <w:hyperlink r:id="rId11" w:history="1">
              <w:r w:rsidR="00C319D5" w:rsidRPr="00965B7B">
                <w:rPr>
                  <w:rStyle w:val="Hyperlink"/>
                  <w:rFonts w:ascii="Times New Roman" w:eastAsia="Times New Roman" w:hAnsi="Times New Roman" w:cs="Times New Roman"/>
                  <w:bCs/>
                  <w:sz w:val="24"/>
                  <w:szCs w:val="24"/>
                  <w:lang w:val="en-US"/>
                </w:rPr>
                <w:t>kolorcentar@gmail.com</w:t>
              </w:r>
            </w:hyperlink>
            <w:r w:rsidR="00C319D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RS"/>
              </w:rPr>
              <w:t xml:space="preserve"> </w:t>
            </w:r>
          </w:p>
        </w:tc>
      </w:tr>
    </w:tbl>
    <w:p w14:paraId="54FBAE9E" w14:textId="77777777" w:rsidR="009A303D" w:rsidRPr="00464F62" w:rsidRDefault="009A303D" w:rsidP="009A303D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u w:val="single"/>
          <w:lang w:val="sr-Cyrl-CS"/>
        </w:rPr>
      </w:pPr>
    </w:p>
    <w:p w14:paraId="5666BE10" w14:textId="77777777" w:rsidR="009A303D" w:rsidRPr="00464F62" w:rsidRDefault="009A303D" w:rsidP="009A303D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u w:val="single"/>
          <w:lang w:val="sr-Cyrl-CS"/>
        </w:rPr>
      </w:pPr>
    </w:p>
    <w:p w14:paraId="3E963D69" w14:textId="77777777" w:rsidR="009A303D" w:rsidRPr="00464F62" w:rsidRDefault="009A303D" w:rsidP="009A303D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u w:val="single"/>
          <w:lang w:val="sr-Cyrl-CS"/>
        </w:rPr>
      </w:pPr>
      <w:r w:rsidRPr="00464F62">
        <w:rPr>
          <w:rFonts w:ascii="Times New Roman" w:eastAsia="Times New Roman" w:hAnsi="Times New Roman" w:cs="Times New Roman"/>
          <w:bCs/>
          <w:sz w:val="24"/>
          <w:szCs w:val="24"/>
          <w:u w:val="single"/>
          <w:lang w:val="sr-Cyrl-CS"/>
        </w:rPr>
        <w:t>2) постављање и набавка материјала за  термичку изолацију зидова, подова на тлу и осталих делова термичког омотача према негрејаном простору за породичне куће и стамбене заједнице, осим кровног покривача и таваница за породичне куће и стамбене заједнице.</w:t>
      </w:r>
    </w:p>
    <w:p w14:paraId="24BEB791" w14:textId="77777777" w:rsidR="009A303D" w:rsidRPr="00464F62" w:rsidRDefault="009A303D" w:rsidP="009A303D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u w:val="single"/>
          <w:lang w:val="sr-Cyrl-CS"/>
        </w:rPr>
      </w:pPr>
    </w:p>
    <w:tbl>
      <w:tblPr>
        <w:tblStyle w:val="TableGrid"/>
        <w:tblW w:w="9535" w:type="dxa"/>
        <w:tblLook w:val="04A0" w:firstRow="1" w:lastRow="0" w:firstColumn="1" w:lastColumn="0" w:noHBand="0" w:noVBand="1"/>
      </w:tblPr>
      <w:tblGrid>
        <w:gridCol w:w="4135"/>
        <w:gridCol w:w="5400"/>
      </w:tblGrid>
      <w:tr w:rsidR="009A303D" w:rsidRPr="00464F62" w14:paraId="064CD274" w14:textId="77777777" w:rsidTr="00464F62">
        <w:tc>
          <w:tcPr>
            <w:tcW w:w="4135" w:type="dxa"/>
          </w:tcPr>
          <w:p w14:paraId="43950806" w14:textId="77777777" w:rsidR="009A303D" w:rsidRPr="00464F62" w:rsidRDefault="009A303D" w:rsidP="009A303D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rPr>
                <w:rFonts w:ascii="Times New Roman" w:eastAsia="Times New Roman" w:hAnsi="Times New Roman" w:cs="Times New Roman"/>
                <w:bCs/>
                <w:sz w:val="24"/>
                <w:szCs w:val="24"/>
                <w:u w:val="single"/>
                <w:lang w:val="sr-Cyrl-RS"/>
              </w:rPr>
            </w:pPr>
            <w:r w:rsidRPr="00464F62">
              <w:rPr>
                <w:rFonts w:ascii="Times New Roman" w:eastAsia="Times New Roman" w:hAnsi="Times New Roman" w:cs="Times New Roman"/>
                <w:bCs/>
                <w:sz w:val="24"/>
                <w:szCs w:val="24"/>
                <w:u w:val="single"/>
                <w:lang w:val="sr-Cyrl-RS"/>
              </w:rPr>
              <w:t>Привредни субјект</w:t>
            </w:r>
          </w:p>
        </w:tc>
        <w:tc>
          <w:tcPr>
            <w:tcW w:w="5400" w:type="dxa"/>
          </w:tcPr>
          <w:p w14:paraId="4761998F" w14:textId="17CCE4DB" w:rsidR="009A303D" w:rsidRPr="00464F62" w:rsidRDefault="009A303D" w:rsidP="009A303D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rPr>
                <w:rFonts w:ascii="Times New Roman" w:eastAsia="Times New Roman" w:hAnsi="Times New Roman" w:cs="Times New Roman"/>
                <w:bCs/>
                <w:sz w:val="24"/>
                <w:szCs w:val="24"/>
                <w:u w:val="single"/>
                <w:lang w:val="sr-Cyrl-CS"/>
              </w:rPr>
            </w:pPr>
            <w:r w:rsidRPr="00464F62">
              <w:rPr>
                <w:rFonts w:ascii="Times New Roman" w:eastAsia="Times New Roman" w:hAnsi="Times New Roman" w:cs="Times New Roman"/>
                <w:bCs/>
                <w:sz w:val="24"/>
                <w:szCs w:val="24"/>
                <w:u w:val="single"/>
                <w:lang w:val="sr-Cyrl-CS"/>
              </w:rPr>
              <w:t>Контакт</w:t>
            </w:r>
          </w:p>
        </w:tc>
      </w:tr>
      <w:tr w:rsidR="009A303D" w:rsidRPr="00464F62" w14:paraId="2D861F91" w14:textId="77777777" w:rsidTr="00464F62">
        <w:tc>
          <w:tcPr>
            <w:tcW w:w="4135" w:type="dxa"/>
          </w:tcPr>
          <w:p w14:paraId="4C3254E7" w14:textId="77777777" w:rsidR="009A303D" w:rsidRPr="00464F62" w:rsidRDefault="009A303D" w:rsidP="009A303D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RS"/>
              </w:rPr>
            </w:pPr>
            <w:r w:rsidRPr="00464F62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/>
              </w:rPr>
              <w:t xml:space="preserve">Corpore Bonafides Co doo, </w:t>
            </w:r>
            <w:r w:rsidRPr="00464F62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RS"/>
              </w:rPr>
              <w:t>Лазаревац</w:t>
            </w:r>
          </w:p>
        </w:tc>
        <w:tc>
          <w:tcPr>
            <w:tcW w:w="5400" w:type="dxa"/>
          </w:tcPr>
          <w:p w14:paraId="388D35B5" w14:textId="77777777" w:rsidR="00464F62" w:rsidRPr="00464F62" w:rsidRDefault="00464F62" w:rsidP="00464F62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</w:pPr>
            <w:r w:rsidRPr="00464F62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 xml:space="preserve">11550 Лазаревац, Колубарски трг 65, </w:t>
            </w:r>
          </w:p>
          <w:p w14:paraId="41EFF490" w14:textId="7CC3240D" w:rsidR="009A303D" w:rsidRPr="00464F62" w:rsidRDefault="00464F62" w:rsidP="00464F62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</w:pPr>
            <w:r w:rsidRPr="00464F62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 xml:space="preserve">069-5153-326, </w:t>
            </w:r>
            <w:hyperlink r:id="rId12" w:history="1">
              <w:r w:rsidR="00C319D5" w:rsidRPr="00965B7B">
                <w:rPr>
                  <w:rStyle w:val="Hyperlink"/>
                  <w:rFonts w:ascii="Times New Roman" w:eastAsia="Times New Roman" w:hAnsi="Times New Roman" w:cs="Times New Roman"/>
                  <w:bCs/>
                  <w:sz w:val="24"/>
                  <w:szCs w:val="24"/>
                  <w:lang w:val="en-US"/>
                </w:rPr>
                <w:t>b</w:t>
              </w:r>
              <w:r w:rsidR="00C319D5" w:rsidRPr="00965B7B">
                <w:rPr>
                  <w:rStyle w:val="Hyperlink"/>
                  <w:rFonts w:ascii="Times New Roman" w:eastAsia="Times New Roman" w:hAnsi="Times New Roman" w:cs="Times New Roman"/>
                  <w:bCs/>
                  <w:sz w:val="24"/>
                  <w:szCs w:val="24"/>
                  <w:lang w:val="sr-Cyrl-CS"/>
                </w:rPr>
                <w:t>onafidesconsulting.co@gmail.com</w:t>
              </w:r>
            </w:hyperlink>
            <w:r w:rsidR="00C319D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9A303D" w:rsidRPr="00464F62" w14:paraId="107B22A9" w14:textId="77777777" w:rsidTr="00464F62">
        <w:tc>
          <w:tcPr>
            <w:tcW w:w="4135" w:type="dxa"/>
          </w:tcPr>
          <w:p w14:paraId="0D75BCB2" w14:textId="77777777" w:rsidR="009A303D" w:rsidRPr="00464F62" w:rsidRDefault="009A303D" w:rsidP="009A303D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rPr>
                <w:rFonts w:ascii="Times New Roman" w:eastAsia="Times New Roman" w:hAnsi="Times New Roman" w:cs="Times New Roman"/>
                <w:bCs/>
                <w:sz w:val="24"/>
                <w:szCs w:val="24"/>
                <w:u w:val="single"/>
                <w:lang w:val="sr-Cyrl-RS"/>
              </w:rPr>
            </w:pPr>
            <w:r w:rsidRPr="00464F62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RS"/>
              </w:rPr>
              <w:t>СТЗР Колор центар, Г. Милановац</w:t>
            </w:r>
          </w:p>
        </w:tc>
        <w:tc>
          <w:tcPr>
            <w:tcW w:w="5400" w:type="dxa"/>
          </w:tcPr>
          <w:p w14:paraId="78D4A2EC" w14:textId="30EB1E23" w:rsidR="009A303D" w:rsidRPr="00464F62" w:rsidRDefault="00434B67" w:rsidP="009A303D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</w:pPr>
            <w:r w:rsidRPr="00434B67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 xml:space="preserve">32300 Горњи Милановац, Кнеза Александра Карађорђевића 124, 032/714-555, </w:t>
            </w:r>
            <w:hyperlink r:id="rId13" w:history="1">
              <w:r w:rsidR="00C319D5" w:rsidRPr="00965B7B">
                <w:rPr>
                  <w:rStyle w:val="Hyperlink"/>
                  <w:rFonts w:ascii="Times New Roman" w:eastAsia="Times New Roman" w:hAnsi="Times New Roman" w:cs="Times New Roman"/>
                  <w:bCs/>
                  <w:sz w:val="24"/>
                  <w:szCs w:val="24"/>
                  <w:lang w:val="sr-Cyrl-CS"/>
                </w:rPr>
                <w:t>kolorcentar@gmail.com</w:t>
              </w:r>
            </w:hyperlink>
            <w:r w:rsidR="00C319D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 xml:space="preserve"> </w:t>
            </w:r>
          </w:p>
        </w:tc>
      </w:tr>
    </w:tbl>
    <w:p w14:paraId="5EED68A9" w14:textId="77777777" w:rsidR="009A303D" w:rsidRPr="00464F62" w:rsidRDefault="009A303D" w:rsidP="009A303D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u w:val="single"/>
          <w:lang w:val="sr-Cyrl-CS"/>
        </w:rPr>
      </w:pPr>
    </w:p>
    <w:p w14:paraId="54D50F3C" w14:textId="77777777" w:rsidR="009A303D" w:rsidRPr="00464F62" w:rsidRDefault="009A303D" w:rsidP="009A303D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u w:val="single"/>
          <w:lang w:val="sr-Cyrl-CS"/>
        </w:rPr>
      </w:pPr>
    </w:p>
    <w:p w14:paraId="531B7242" w14:textId="77777777" w:rsidR="00C319D5" w:rsidRDefault="00C319D5" w:rsidP="009A303D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u w:val="single"/>
          <w:lang w:val="sr-Cyrl-CS"/>
        </w:rPr>
      </w:pPr>
    </w:p>
    <w:p w14:paraId="5EFB31A1" w14:textId="77777777" w:rsidR="00C319D5" w:rsidRDefault="00C319D5" w:rsidP="009A303D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u w:val="single"/>
          <w:lang w:val="sr-Cyrl-CS"/>
        </w:rPr>
      </w:pPr>
    </w:p>
    <w:p w14:paraId="65ABDDA7" w14:textId="77777777" w:rsidR="00C319D5" w:rsidRDefault="00C319D5" w:rsidP="009A303D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u w:val="single"/>
          <w:lang w:val="sr-Cyrl-CS"/>
        </w:rPr>
      </w:pPr>
    </w:p>
    <w:p w14:paraId="0D634CA7" w14:textId="77777777" w:rsidR="00C319D5" w:rsidRDefault="00C319D5" w:rsidP="009A303D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u w:val="single"/>
          <w:lang w:val="sr-Cyrl-CS"/>
        </w:rPr>
      </w:pPr>
    </w:p>
    <w:p w14:paraId="3580553F" w14:textId="77777777" w:rsidR="00C319D5" w:rsidRDefault="00C319D5" w:rsidP="009A303D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u w:val="single"/>
          <w:lang w:val="sr-Cyrl-CS"/>
        </w:rPr>
      </w:pPr>
    </w:p>
    <w:p w14:paraId="0CB64399" w14:textId="77777777" w:rsidR="009A303D" w:rsidRPr="00464F62" w:rsidRDefault="009A303D" w:rsidP="009A303D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u w:val="single"/>
          <w:lang w:val="sr-Cyrl-CS"/>
        </w:rPr>
      </w:pPr>
      <w:bookmarkStart w:id="0" w:name="_GoBack"/>
      <w:bookmarkEnd w:id="0"/>
      <w:r w:rsidRPr="00464F62">
        <w:rPr>
          <w:rFonts w:ascii="Times New Roman" w:eastAsia="Times New Roman" w:hAnsi="Times New Roman" w:cs="Times New Roman"/>
          <w:bCs/>
          <w:sz w:val="24"/>
          <w:szCs w:val="24"/>
          <w:u w:val="single"/>
          <w:lang w:val="sr-Cyrl-CS"/>
        </w:rPr>
        <w:lastRenderedPageBreak/>
        <w:t>3) постављање и набавка материјала за  термичку изолацију испод кровног покривача за породичне куће</w:t>
      </w:r>
    </w:p>
    <w:p w14:paraId="474BED0B" w14:textId="77777777" w:rsidR="009A303D" w:rsidRPr="00464F62" w:rsidRDefault="009A303D" w:rsidP="009A303D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u w:val="single"/>
          <w:lang w:val="sr-Cyrl-CS"/>
        </w:rPr>
      </w:pPr>
    </w:p>
    <w:tbl>
      <w:tblPr>
        <w:tblStyle w:val="TableGrid"/>
        <w:tblW w:w="9535" w:type="dxa"/>
        <w:tblLook w:val="04A0" w:firstRow="1" w:lastRow="0" w:firstColumn="1" w:lastColumn="0" w:noHBand="0" w:noVBand="1"/>
      </w:tblPr>
      <w:tblGrid>
        <w:gridCol w:w="4225"/>
        <w:gridCol w:w="5310"/>
      </w:tblGrid>
      <w:tr w:rsidR="009A303D" w:rsidRPr="00464F62" w14:paraId="57FFBE16" w14:textId="77777777" w:rsidTr="00464F62">
        <w:tc>
          <w:tcPr>
            <w:tcW w:w="4225" w:type="dxa"/>
          </w:tcPr>
          <w:p w14:paraId="46D19C22" w14:textId="77777777" w:rsidR="009A303D" w:rsidRPr="00464F62" w:rsidRDefault="009A303D" w:rsidP="009A303D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rPr>
                <w:rFonts w:ascii="Times New Roman" w:eastAsia="Times New Roman" w:hAnsi="Times New Roman" w:cs="Times New Roman"/>
                <w:bCs/>
                <w:sz w:val="24"/>
                <w:szCs w:val="24"/>
                <w:u w:val="single"/>
                <w:lang w:val="sr-Cyrl-RS"/>
              </w:rPr>
            </w:pPr>
            <w:r w:rsidRPr="00464F62">
              <w:rPr>
                <w:rFonts w:ascii="Times New Roman" w:eastAsia="Times New Roman" w:hAnsi="Times New Roman" w:cs="Times New Roman"/>
                <w:bCs/>
                <w:sz w:val="24"/>
                <w:szCs w:val="24"/>
                <w:u w:val="single"/>
                <w:lang w:val="sr-Cyrl-RS"/>
              </w:rPr>
              <w:t>Привредни субјект</w:t>
            </w:r>
          </w:p>
        </w:tc>
        <w:tc>
          <w:tcPr>
            <w:tcW w:w="5310" w:type="dxa"/>
          </w:tcPr>
          <w:p w14:paraId="725F95B9" w14:textId="6FDC60F7" w:rsidR="009A303D" w:rsidRPr="00464F62" w:rsidRDefault="009A303D" w:rsidP="009A303D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rPr>
                <w:rFonts w:ascii="Times New Roman" w:eastAsia="Times New Roman" w:hAnsi="Times New Roman" w:cs="Times New Roman"/>
                <w:bCs/>
                <w:sz w:val="24"/>
                <w:szCs w:val="24"/>
                <w:u w:val="single"/>
                <w:lang w:val="sr-Cyrl-CS"/>
              </w:rPr>
            </w:pPr>
            <w:r w:rsidRPr="00464F62">
              <w:rPr>
                <w:rFonts w:ascii="Times New Roman" w:eastAsia="Times New Roman" w:hAnsi="Times New Roman" w:cs="Times New Roman"/>
                <w:bCs/>
                <w:sz w:val="24"/>
                <w:szCs w:val="24"/>
                <w:u w:val="single"/>
                <w:lang w:val="sr-Cyrl-CS"/>
              </w:rPr>
              <w:t>Контакт</w:t>
            </w:r>
          </w:p>
        </w:tc>
      </w:tr>
      <w:tr w:rsidR="009A303D" w:rsidRPr="00464F62" w14:paraId="70F184E5" w14:textId="77777777" w:rsidTr="00464F62">
        <w:tc>
          <w:tcPr>
            <w:tcW w:w="4225" w:type="dxa"/>
          </w:tcPr>
          <w:p w14:paraId="092C30C8" w14:textId="77777777" w:rsidR="009A303D" w:rsidRPr="00464F62" w:rsidRDefault="009A303D" w:rsidP="009A303D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rPr>
                <w:rFonts w:ascii="Times New Roman" w:eastAsia="Times New Roman" w:hAnsi="Times New Roman" w:cs="Times New Roman"/>
                <w:bCs/>
                <w:sz w:val="24"/>
                <w:szCs w:val="24"/>
                <w:u w:val="single"/>
                <w:lang w:val="sr-Cyrl-RS"/>
              </w:rPr>
            </w:pPr>
            <w:r w:rsidRPr="00464F62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RS"/>
              </w:rPr>
              <w:t>СТЗР Колор центар, Г. Милановац</w:t>
            </w:r>
          </w:p>
        </w:tc>
        <w:tc>
          <w:tcPr>
            <w:tcW w:w="5310" w:type="dxa"/>
          </w:tcPr>
          <w:p w14:paraId="7F581383" w14:textId="03C9BE75" w:rsidR="009A303D" w:rsidRPr="00464F62" w:rsidRDefault="00434B67" w:rsidP="009A303D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</w:pPr>
            <w:r w:rsidRPr="00434B67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 xml:space="preserve">32300 Горњи Милановац, Кнеза Александра Карађорђевића 124, 032/714-555, </w:t>
            </w:r>
            <w:hyperlink r:id="rId14" w:history="1">
              <w:r w:rsidR="00C319D5" w:rsidRPr="00965B7B">
                <w:rPr>
                  <w:rStyle w:val="Hyperlink"/>
                  <w:rFonts w:ascii="Times New Roman" w:eastAsia="Times New Roman" w:hAnsi="Times New Roman" w:cs="Times New Roman"/>
                  <w:bCs/>
                  <w:sz w:val="24"/>
                  <w:szCs w:val="24"/>
                  <w:lang w:val="sr-Cyrl-CS"/>
                </w:rPr>
                <w:t>kolorcentar@gmail.com</w:t>
              </w:r>
            </w:hyperlink>
            <w:r w:rsidR="00C319D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9A303D" w:rsidRPr="00464F62" w14:paraId="43DD7EDC" w14:textId="77777777" w:rsidTr="00464F62">
        <w:tc>
          <w:tcPr>
            <w:tcW w:w="4225" w:type="dxa"/>
          </w:tcPr>
          <w:p w14:paraId="7C842C37" w14:textId="77777777" w:rsidR="009A303D" w:rsidRPr="00464F62" w:rsidRDefault="009A303D" w:rsidP="009A303D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rPr>
                <w:rFonts w:ascii="Times New Roman" w:eastAsia="Times New Roman" w:hAnsi="Times New Roman" w:cs="Times New Roman"/>
                <w:bCs/>
                <w:sz w:val="24"/>
                <w:szCs w:val="24"/>
                <w:u w:val="single"/>
                <w:lang w:val="sr-Cyrl-RS"/>
              </w:rPr>
            </w:pPr>
            <w:r w:rsidRPr="00464F62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/>
              </w:rPr>
              <w:t xml:space="preserve">Corpore Bonafides Co doo, </w:t>
            </w:r>
            <w:r w:rsidRPr="00464F62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RS"/>
              </w:rPr>
              <w:t>Лазаревац</w:t>
            </w:r>
          </w:p>
        </w:tc>
        <w:tc>
          <w:tcPr>
            <w:tcW w:w="5310" w:type="dxa"/>
          </w:tcPr>
          <w:p w14:paraId="51C2CB59" w14:textId="77777777" w:rsidR="00464F62" w:rsidRPr="00464F62" w:rsidRDefault="00464F62" w:rsidP="00464F62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</w:pPr>
            <w:r w:rsidRPr="00464F62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 xml:space="preserve">11550 Лазаревац, Колубарски трг 65, </w:t>
            </w:r>
          </w:p>
          <w:p w14:paraId="75A130E4" w14:textId="2A92131D" w:rsidR="009A303D" w:rsidRPr="00464F62" w:rsidRDefault="00464F62" w:rsidP="00464F62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</w:pPr>
            <w:r w:rsidRPr="00464F62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 xml:space="preserve">069-5153-326, </w:t>
            </w:r>
            <w:hyperlink r:id="rId15" w:history="1">
              <w:r w:rsidR="00C319D5" w:rsidRPr="00965B7B">
                <w:rPr>
                  <w:rStyle w:val="Hyperlink"/>
                  <w:rFonts w:ascii="Times New Roman" w:eastAsia="Times New Roman" w:hAnsi="Times New Roman" w:cs="Times New Roman"/>
                  <w:bCs/>
                  <w:sz w:val="24"/>
                  <w:szCs w:val="24"/>
                  <w:lang w:val="sr-Cyrl-CS"/>
                </w:rPr>
                <w:t>bonafidesconsulting.co@gmail.com</w:t>
              </w:r>
            </w:hyperlink>
            <w:r w:rsidR="00C319D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 xml:space="preserve"> </w:t>
            </w:r>
          </w:p>
        </w:tc>
      </w:tr>
    </w:tbl>
    <w:p w14:paraId="23588448" w14:textId="77777777" w:rsidR="009A303D" w:rsidRPr="00464F62" w:rsidRDefault="009A303D" w:rsidP="009A303D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u w:val="single"/>
          <w:lang w:val="sr-Cyrl-CS"/>
        </w:rPr>
      </w:pPr>
    </w:p>
    <w:p w14:paraId="15D78724" w14:textId="77777777" w:rsidR="009A303D" w:rsidRPr="00464F62" w:rsidRDefault="009A303D" w:rsidP="009A303D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u w:val="single"/>
          <w:lang w:val="sr-Cyrl-CS"/>
        </w:rPr>
      </w:pPr>
    </w:p>
    <w:p w14:paraId="08682069" w14:textId="77777777" w:rsidR="009A303D" w:rsidRPr="00464F62" w:rsidRDefault="009A303D" w:rsidP="009A303D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u w:val="single"/>
          <w:lang w:val="sr-Cyrl-CS"/>
        </w:rPr>
      </w:pPr>
      <w:r w:rsidRPr="00464F62">
        <w:rPr>
          <w:rFonts w:ascii="Times New Roman" w:eastAsia="Times New Roman" w:hAnsi="Times New Roman" w:cs="Times New Roman"/>
          <w:bCs/>
          <w:sz w:val="24"/>
          <w:szCs w:val="24"/>
          <w:u w:val="single"/>
          <w:lang w:val="sr-Cyrl-CS"/>
        </w:rPr>
        <w:t>4) набавка и  инсталација котлова на природни гас и/или биомасу (дрвни пелет, брикет, сечка), грејачa простора, или замена постојећег грејача простора (котао или пећ) ефикаснијим, за породичне куће, станове и стамбене заједнице.</w:t>
      </w:r>
    </w:p>
    <w:p w14:paraId="1DB015B1" w14:textId="77777777" w:rsidR="009A303D" w:rsidRPr="00464F62" w:rsidRDefault="009A303D" w:rsidP="009A303D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u w:val="single"/>
          <w:lang w:val="sr-Cyrl-CS"/>
        </w:rPr>
      </w:pPr>
    </w:p>
    <w:tbl>
      <w:tblPr>
        <w:tblStyle w:val="TableGrid"/>
        <w:tblW w:w="9445" w:type="dxa"/>
        <w:tblLook w:val="04A0" w:firstRow="1" w:lastRow="0" w:firstColumn="1" w:lastColumn="0" w:noHBand="0" w:noVBand="1"/>
      </w:tblPr>
      <w:tblGrid>
        <w:gridCol w:w="3865"/>
        <w:gridCol w:w="5580"/>
      </w:tblGrid>
      <w:tr w:rsidR="009A303D" w:rsidRPr="00464F62" w14:paraId="56042221" w14:textId="77777777" w:rsidTr="00464F62">
        <w:tc>
          <w:tcPr>
            <w:tcW w:w="3865" w:type="dxa"/>
          </w:tcPr>
          <w:p w14:paraId="073CEDF6" w14:textId="77777777" w:rsidR="009A303D" w:rsidRPr="00464F62" w:rsidRDefault="009A303D" w:rsidP="009A303D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rPr>
                <w:rFonts w:ascii="Times New Roman" w:eastAsia="Times New Roman" w:hAnsi="Times New Roman" w:cs="Times New Roman"/>
                <w:bCs/>
                <w:sz w:val="24"/>
                <w:szCs w:val="24"/>
                <w:u w:val="single"/>
                <w:lang w:val="sr-Cyrl-RS"/>
              </w:rPr>
            </w:pPr>
            <w:r w:rsidRPr="00464F62">
              <w:rPr>
                <w:rFonts w:ascii="Times New Roman" w:eastAsia="Times New Roman" w:hAnsi="Times New Roman" w:cs="Times New Roman"/>
                <w:bCs/>
                <w:sz w:val="24"/>
                <w:szCs w:val="24"/>
                <w:u w:val="single"/>
                <w:lang w:val="sr-Cyrl-RS"/>
              </w:rPr>
              <w:t>Привредни субјект</w:t>
            </w:r>
          </w:p>
        </w:tc>
        <w:tc>
          <w:tcPr>
            <w:tcW w:w="5580" w:type="dxa"/>
          </w:tcPr>
          <w:p w14:paraId="4781B4DB" w14:textId="104E4897" w:rsidR="009A303D" w:rsidRPr="00464F62" w:rsidRDefault="009A303D" w:rsidP="009A303D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rPr>
                <w:rFonts w:ascii="Times New Roman" w:eastAsia="Times New Roman" w:hAnsi="Times New Roman" w:cs="Times New Roman"/>
                <w:bCs/>
                <w:sz w:val="24"/>
                <w:szCs w:val="24"/>
                <w:u w:val="single"/>
                <w:lang w:val="sr-Cyrl-CS"/>
              </w:rPr>
            </w:pPr>
            <w:r w:rsidRPr="00464F62">
              <w:rPr>
                <w:rFonts w:ascii="Times New Roman" w:eastAsia="Times New Roman" w:hAnsi="Times New Roman" w:cs="Times New Roman"/>
                <w:bCs/>
                <w:sz w:val="24"/>
                <w:szCs w:val="24"/>
                <w:u w:val="single"/>
                <w:lang w:val="sr-Cyrl-CS"/>
              </w:rPr>
              <w:t>Контакт</w:t>
            </w:r>
          </w:p>
        </w:tc>
      </w:tr>
      <w:tr w:rsidR="009A303D" w:rsidRPr="00464F62" w14:paraId="61E18B5B" w14:textId="77777777" w:rsidTr="00464F62">
        <w:tc>
          <w:tcPr>
            <w:tcW w:w="3865" w:type="dxa"/>
          </w:tcPr>
          <w:p w14:paraId="779E2D64" w14:textId="77777777" w:rsidR="009A303D" w:rsidRPr="00464F62" w:rsidRDefault="009A303D" w:rsidP="009A303D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RS"/>
              </w:rPr>
            </w:pPr>
            <w:r w:rsidRPr="00464F62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RS"/>
              </w:rPr>
              <w:t>Гастец Вршац доо</w:t>
            </w:r>
          </w:p>
        </w:tc>
        <w:tc>
          <w:tcPr>
            <w:tcW w:w="5580" w:type="dxa"/>
          </w:tcPr>
          <w:p w14:paraId="0A405AA1" w14:textId="08349A8B" w:rsidR="009A303D" w:rsidRPr="00464F62" w:rsidRDefault="00434B67" w:rsidP="00434B67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RS"/>
              </w:rPr>
              <w:t xml:space="preserve">26300 Вршац, </w:t>
            </w:r>
            <w:r w:rsidR="00464F62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RS"/>
              </w:rPr>
              <w:t>Ђуре Цвејића 2</w:t>
            </w:r>
            <w:r w:rsidR="00464F62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RS"/>
              </w:rPr>
              <w:t>,</w:t>
            </w:r>
            <w:r w:rsidR="00464F62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RS"/>
              </w:rPr>
              <w:t xml:space="preserve"> </w:t>
            </w:r>
            <w:r w:rsidR="00464F62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RS"/>
              </w:rPr>
              <w:t xml:space="preserve">013/2831-807, 013/2831-015, </w:t>
            </w:r>
            <w:hyperlink r:id="rId16" w:history="1">
              <w:r w:rsidR="00464F62" w:rsidRPr="00965B7B">
                <w:rPr>
                  <w:rStyle w:val="Hyperlink"/>
                  <w:rFonts w:ascii="Times New Roman" w:eastAsia="Times New Roman" w:hAnsi="Times New Roman" w:cs="Times New Roman"/>
                  <w:bCs/>
                  <w:sz w:val="24"/>
                  <w:szCs w:val="24"/>
                  <w:lang w:val="en-US"/>
                </w:rPr>
                <w:t>gastec.rs@gmail.com</w:t>
              </w:r>
            </w:hyperlink>
            <w:r w:rsidR="00464F62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Latn-RS"/>
              </w:rPr>
              <w:t>;</w:t>
            </w:r>
            <w:r w:rsidR="00464F62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/>
              </w:rPr>
              <w:t xml:space="preserve"> </w:t>
            </w:r>
            <w:hyperlink r:id="rId17" w:history="1">
              <w:r w:rsidR="00464F62" w:rsidRPr="00965B7B">
                <w:rPr>
                  <w:rStyle w:val="Hyperlink"/>
                  <w:rFonts w:ascii="Times New Roman" w:eastAsia="Times New Roman" w:hAnsi="Times New Roman" w:cs="Times New Roman"/>
                  <w:bCs/>
                  <w:sz w:val="24"/>
                  <w:szCs w:val="24"/>
                  <w:lang w:val="en-US"/>
                </w:rPr>
                <w:t>komercijala@gastec.rs</w:t>
              </w:r>
            </w:hyperlink>
            <w:r w:rsidR="00464F62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/>
              </w:rPr>
              <w:t>;</w:t>
            </w:r>
          </w:p>
        </w:tc>
      </w:tr>
      <w:tr w:rsidR="009A303D" w:rsidRPr="00464F62" w14:paraId="5C496006" w14:textId="77777777" w:rsidTr="00464F62">
        <w:tc>
          <w:tcPr>
            <w:tcW w:w="3865" w:type="dxa"/>
          </w:tcPr>
          <w:p w14:paraId="24AC1D18" w14:textId="77777777" w:rsidR="009A303D" w:rsidRPr="00464F62" w:rsidRDefault="009A303D" w:rsidP="009A303D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RS"/>
              </w:rPr>
            </w:pPr>
            <w:r w:rsidRPr="00464F62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/>
              </w:rPr>
              <w:t xml:space="preserve">Energy Net Services doo, </w:t>
            </w:r>
            <w:r w:rsidRPr="00464F62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RS"/>
              </w:rPr>
              <w:t>Нови Сад</w:t>
            </w:r>
          </w:p>
        </w:tc>
        <w:tc>
          <w:tcPr>
            <w:tcW w:w="5580" w:type="dxa"/>
          </w:tcPr>
          <w:p w14:paraId="79E4DEEF" w14:textId="1BD148D3" w:rsidR="009A303D" w:rsidRPr="00434B67" w:rsidRDefault="00434B67" w:rsidP="00434B67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/>
              </w:rPr>
              <w:t>21000</w:t>
            </w: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RS"/>
              </w:rPr>
              <w:t xml:space="preserve"> Нови Сад, Темеринска 111, 021/68-61-000, </w:t>
            </w:r>
            <w:hyperlink r:id="rId18" w:history="1">
              <w:r w:rsidRPr="00965B7B">
                <w:rPr>
                  <w:rStyle w:val="Hyperlink"/>
                  <w:rFonts w:ascii="Times New Roman" w:eastAsia="Times New Roman" w:hAnsi="Times New Roman" w:cs="Times New Roman"/>
                  <w:bCs/>
                  <w:sz w:val="24"/>
                  <w:szCs w:val="24"/>
                  <w:lang w:val="en-US"/>
                </w:rPr>
                <w:t>servis@energynet.rs</w:t>
              </w:r>
            </w:hyperlink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/>
              </w:rPr>
              <w:t xml:space="preserve"> </w:t>
            </w:r>
          </w:p>
        </w:tc>
      </w:tr>
      <w:tr w:rsidR="009A303D" w:rsidRPr="00464F62" w14:paraId="02DAD87E" w14:textId="77777777" w:rsidTr="00464F62">
        <w:tc>
          <w:tcPr>
            <w:tcW w:w="3865" w:type="dxa"/>
          </w:tcPr>
          <w:p w14:paraId="05F5A0EC" w14:textId="77777777" w:rsidR="009A303D" w:rsidRPr="00464F62" w:rsidRDefault="009A303D" w:rsidP="009A303D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RS"/>
              </w:rPr>
            </w:pPr>
            <w:r w:rsidRPr="00464F62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RS"/>
              </w:rPr>
              <w:t>СЗР Сал сервис, Г. Милановац</w:t>
            </w:r>
          </w:p>
        </w:tc>
        <w:tc>
          <w:tcPr>
            <w:tcW w:w="5580" w:type="dxa"/>
          </w:tcPr>
          <w:p w14:paraId="3B2B2FF0" w14:textId="34C94170" w:rsidR="009A303D" w:rsidRPr="00434B67" w:rsidRDefault="00434B67" w:rsidP="009A303D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Latn-RS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 xml:space="preserve">32300 Горњи Милановац, Рада Кончара 28, 063/865-00-45, </w:t>
            </w:r>
            <w:hyperlink r:id="rId19" w:history="1">
              <w:r w:rsidRPr="00965B7B">
                <w:rPr>
                  <w:rStyle w:val="Hyperlink"/>
                  <w:rFonts w:ascii="Times New Roman" w:eastAsia="Times New Roman" w:hAnsi="Times New Roman" w:cs="Times New Roman"/>
                  <w:bCs/>
                  <w:sz w:val="24"/>
                  <w:szCs w:val="24"/>
                  <w:lang w:val="sr-Latn-RS"/>
                </w:rPr>
                <w:t>salservis@gmail.com</w:t>
              </w:r>
            </w:hyperlink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Latn-RS"/>
              </w:rPr>
              <w:t xml:space="preserve"> </w:t>
            </w:r>
          </w:p>
        </w:tc>
      </w:tr>
      <w:tr w:rsidR="009A303D" w:rsidRPr="00464F62" w14:paraId="3075FF84" w14:textId="77777777" w:rsidTr="00464F62">
        <w:tc>
          <w:tcPr>
            <w:tcW w:w="3865" w:type="dxa"/>
          </w:tcPr>
          <w:p w14:paraId="20B00622" w14:textId="77777777" w:rsidR="009A303D" w:rsidRPr="00464F62" w:rsidRDefault="009A303D" w:rsidP="009A303D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RS"/>
              </w:rPr>
            </w:pPr>
            <w:r w:rsidRPr="00464F62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RS"/>
              </w:rPr>
              <w:t>ЗР Гас Инжењеринг, Г. Милановац</w:t>
            </w:r>
          </w:p>
        </w:tc>
        <w:tc>
          <w:tcPr>
            <w:tcW w:w="5580" w:type="dxa"/>
          </w:tcPr>
          <w:p w14:paraId="1BE80E36" w14:textId="6D2ABBEF" w:rsidR="009A303D" w:rsidRPr="00464F62" w:rsidRDefault="00434B67" w:rsidP="009A303D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RS"/>
              </w:rPr>
              <w:t xml:space="preserve">32300 </w:t>
            </w:r>
            <w:r w:rsidR="00464F62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RS"/>
              </w:rPr>
              <w:t xml:space="preserve">Горњи Милановац, Синђелићева 40/2, 032/720-740, 064/85-26-255, </w:t>
            </w:r>
            <w:hyperlink r:id="rId20" w:history="1">
              <w:r w:rsidRPr="00965B7B">
                <w:rPr>
                  <w:rStyle w:val="Hyperlink"/>
                  <w:rFonts w:ascii="Times New Roman" w:eastAsia="Times New Roman" w:hAnsi="Times New Roman" w:cs="Times New Roman"/>
                  <w:bCs/>
                  <w:sz w:val="24"/>
                  <w:szCs w:val="24"/>
                  <w:lang w:val="en-US"/>
                </w:rPr>
                <w:t>info@gasing.rs</w:t>
              </w:r>
            </w:hyperlink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/>
              </w:rPr>
              <w:t xml:space="preserve"> </w:t>
            </w:r>
          </w:p>
        </w:tc>
      </w:tr>
    </w:tbl>
    <w:p w14:paraId="39D832E3" w14:textId="77777777" w:rsidR="009A303D" w:rsidRPr="00464F62" w:rsidRDefault="009A303D" w:rsidP="009A303D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u w:val="single"/>
          <w:lang w:val="sr-Cyrl-CS"/>
        </w:rPr>
      </w:pPr>
    </w:p>
    <w:p w14:paraId="3624F054" w14:textId="77777777" w:rsidR="009A303D" w:rsidRPr="00464F62" w:rsidRDefault="009A303D" w:rsidP="009A303D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u w:val="single"/>
          <w:lang w:val="sr-Cyrl-CS"/>
        </w:rPr>
      </w:pPr>
    </w:p>
    <w:p w14:paraId="42249364" w14:textId="77777777" w:rsidR="009A303D" w:rsidRPr="00464F62" w:rsidRDefault="009A303D" w:rsidP="009A303D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u w:val="single"/>
          <w:lang w:val="sr-Cyrl-CS"/>
        </w:rPr>
      </w:pPr>
      <w:r w:rsidRPr="00464F62">
        <w:rPr>
          <w:rFonts w:ascii="Times New Roman" w:eastAsia="Times New Roman" w:hAnsi="Times New Roman" w:cs="Times New Roman"/>
          <w:bCs/>
          <w:sz w:val="24"/>
          <w:szCs w:val="24"/>
          <w:u w:val="single"/>
          <w:lang w:val="sr-Cyrl-CS"/>
        </w:rPr>
        <w:t>5) замена постојеће или уградња нове цевне мреже, грејних тела-радијатора и пратећег прибора за породичне куће, станове и стамбене зграде.</w:t>
      </w:r>
    </w:p>
    <w:p w14:paraId="10374B1B" w14:textId="77777777" w:rsidR="009A303D" w:rsidRPr="00464F62" w:rsidRDefault="009A303D" w:rsidP="009A303D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u w:val="single"/>
          <w:lang w:val="sr-Cyrl-CS"/>
        </w:rPr>
      </w:pPr>
    </w:p>
    <w:tbl>
      <w:tblPr>
        <w:tblStyle w:val="TableGrid"/>
        <w:tblW w:w="9445" w:type="dxa"/>
        <w:tblLook w:val="04A0" w:firstRow="1" w:lastRow="0" w:firstColumn="1" w:lastColumn="0" w:noHBand="0" w:noVBand="1"/>
      </w:tblPr>
      <w:tblGrid>
        <w:gridCol w:w="4495"/>
        <w:gridCol w:w="4950"/>
      </w:tblGrid>
      <w:tr w:rsidR="009A303D" w:rsidRPr="00464F62" w14:paraId="22EE4B28" w14:textId="77777777" w:rsidTr="009A303D">
        <w:tc>
          <w:tcPr>
            <w:tcW w:w="4495" w:type="dxa"/>
          </w:tcPr>
          <w:p w14:paraId="3449143D" w14:textId="77777777" w:rsidR="009A303D" w:rsidRPr="00464F62" w:rsidRDefault="009A303D" w:rsidP="009A303D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rPr>
                <w:rFonts w:ascii="Times New Roman" w:eastAsia="Times New Roman" w:hAnsi="Times New Roman" w:cs="Times New Roman"/>
                <w:bCs/>
                <w:sz w:val="24"/>
                <w:szCs w:val="24"/>
                <w:u w:val="single"/>
                <w:lang w:val="sr-Cyrl-RS"/>
              </w:rPr>
            </w:pPr>
            <w:r w:rsidRPr="00464F62">
              <w:rPr>
                <w:rFonts w:ascii="Times New Roman" w:eastAsia="Times New Roman" w:hAnsi="Times New Roman" w:cs="Times New Roman"/>
                <w:bCs/>
                <w:sz w:val="24"/>
                <w:szCs w:val="24"/>
                <w:u w:val="single"/>
                <w:lang w:val="sr-Cyrl-RS"/>
              </w:rPr>
              <w:t>Привредни субјект</w:t>
            </w:r>
          </w:p>
        </w:tc>
        <w:tc>
          <w:tcPr>
            <w:tcW w:w="4950" w:type="dxa"/>
          </w:tcPr>
          <w:p w14:paraId="729A424C" w14:textId="0E4A5E4E" w:rsidR="009A303D" w:rsidRPr="00464F62" w:rsidRDefault="009A303D" w:rsidP="009A303D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rPr>
                <w:rFonts w:ascii="Times New Roman" w:eastAsia="Times New Roman" w:hAnsi="Times New Roman" w:cs="Times New Roman"/>
                <w:bCs/>
                <w:sz w:val="24"/>
                <w:szCs w:val="24"/>
                <w:u w:val="single"/>
                <w:lang w:val="sr-Cyrl-CS"/>
              </w:rPr>
            </w:pPr>
            <w:r w:rsidRPr="00464F62">
              <w:rPr>
                <w:rFonts w:ascii="Times New Roman" w:eastAsia="Times New Roman" w:hAnsi="Times New Roman" w:cs="Times New Roman"/>
                <w:bCs/>
                <w:sz w:val="24"/>
                <w:szCs w:val="24"/>
                <w:u w:val="single"/>
                <w:lang w:val="sr-Cyrl-CS"/>
              </w:rPr>
              <w:t>Контакт</w:t>
            </w:r>
          </w:p>
        </w:tc>
      </w:tr>
      <w:tr w:rsidR="009A303D" w:rsidRPr="00464F62" w14:paraId="77E261F4" w14:textId="77777777" w:rsidTr="009A303D">
        <w:trPr>
          <w:trHeight w:val="276"/>
        </w:trPr>
        <w:tc>
          <w:tcPr>
            <w:tcW w:w="4495" w:type="dxa"/>
            <w:vMerge w:val="restart"/>
            <w:vAlign w:val="center"/>
          </w:tcPr>
          <w:p w14:paraId="2AC60697" w14:textId="77777777" w:rsidR="009A303D" w:rsidRPr="00464F62" w:rsidRDefault="009A303D" w:rsidP="009A303D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RS"/>
              </w:rPr>
            </w:pPr>
            <w:r w:rsidRPr="00464F62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RS"/>
              </w:rPr>
              <w:t>ЗР Гас Инжењеринг, Г. Милановац</w:t>
            </w:r>
          </w:p>
        </w:tc>
        <w:tc>
          <w:tcPr>
            <w:tcW w:w="4950" w:type="dxa"/>
            <w:vMerge w:val="restart"/>
            <w:vAlign w:val="center"/>
          </w:tcPr>
          <w:p w14:paraId="09F78628" w14:textId="111C6939" w:rsidR="009A303D" w:rsidRPr="00434B67" w:rsidRDefault="00464F62" w:rsidP="009A303D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464F62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 xml:space="preserve">Горњи Милановац, Синђелићева 40/2, 032/720-740, 064/85-26-255, </w:t>
            </w:r>
            <w:hyperlink r:id="rId21" w:history="1">
              <w:r w:rsidR="00434B67" w:rsidRPr="00965B7B">
                <w:rPr>
                  <w:rStyle w:val="Hyperlink"/>
                  <w:rFonts w:ascii="Times New Roman" w:eastAsia="Times New Roman" w:hAnsi="Times New Roman" w:cs="Times New Roman"/>
                  <w:bCs/>
                  <w:sz w:val="24"/>
                  <w:szCs w:val="24"/>
                  <w:lang w:val="sr-Cyrl-CS"/>
                </w:rPr>
                <w:t>info@gasing.rs</w:t>
              </w:r>
            </w:hyperlink>
            <w:r w:rsidR="00434B67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/>
              </w:rPr>
              <w:t xml:space="preserve"> </w:t>
            </w:r>
          </w:p>
        </w:tc>
      </w:tr>
      <w:tr w:rsidR="009A303D" w:rsidRPr="00464F62" w14:paraId="1800D0EA" w14:textId="77777777" w:rsidTr="009A303D">
        <w:trPr>
          <w:trHeight w:val="276"/>
        </w:trPr>
        <w:tc>
          <w:tcPr>
            <w:tcW w:w="4495" w:type="dxa"/>
            <w:vMerge/>
            <w:vAlign w:val="center"/>
          </w:tcPr>
          <w:p w14:paraId="42D4BB09" w14:textId="77777777" w:rsidR="009A303D" w:rsidRPr="00464F62" w:rsidRDefault="009A303D" w:rsidP="009A303D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RS"/>
              </w:rPr>
            </w:pPr>
          </w:p>
        </w:tc>
        <w:tc>
          <w:tcPr>
            <w:tcW w:w="4950" w:type="dxa"/>
            <w:vMerge/>
          </w:tcPr>
          <w:p w14:paraId="76182999" w14:textId="77777777" w:rsidR="009A303D" w:rsidRPr="00464F62" w:rsidRDefault="009A303D" w:rsidP="009A303D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</w:pPr>
          </w:p>
        </w:tc>
      </w:tr>
      <w:tr w:rsidR="009A303D" w:rsidRPr="00464F62" w14:paraId="24A26064" w14:textId="77777777" w:rsidTr="009A303D">
        <w:trPr>
          <w:trHeight w:val="276"/>
        </w:trPr>
        <w:tc>
          <w:tcPr>
            <w:tcW w:w="4495" w:type="dxa"/>
            <w:vMerge/>
            <w:vAlign w:val="center"/>
          </w:tcPr>
          <w:p w14:paraId="725B5E12" w14:textId="77777777" w:rsidR="009A303D" w:rsidRPr="00464F62" w:rsidRDefault="009A303D" w:rsidP="009A303D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RS"/>
              </w:rPr>
            </w:pPr>
          </w:p>
        </w:tc>
        <w:tc>
          <w:tcPr>
            <w:tcW w:w="4950" w:type="dxa"/>
            <w:vMerge/>
          </w:tcPr>
          <w:p w14:paraId="3634DA2A" w14:textId="77777777" w:rsidR="009A303D" w:rsidRPr="00464F62" w:rsidRDefault="009A303D" w:rsidP="009A303D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</w:pPr>
          </w:p>
        </w:tc>
      </w:tr>
      <w:tr w:rsidR="009A303D" w:rsidRPr="00464F62" w14:paraId="6FF6503B" w14:textId="77777777" w:rsidTr="009A303D">
        <w:trPr>
          <w:trHeight w:val="276"/>
        </w:trPr>
        <w:tc>
          <w:tcPr>
            <w:tcW w:w="4495" w:type="dxa"/>
            <w:vMerge w:val="restart"/>
            <w:vAlign w:val="center"/>
          </w:tcPr>
          <w:p w14:paraId="04589BB9" w14:textId="77777777" w:rsidR="009A303D" w:rsidRPr="00464F62" w:rsidRDefault="009A303D" w:rsidP="009A303D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rPr>
                <w:rFonts w:ascii="Times New Roman" w:eastAsia="Times New Roman" w:hAnsi="Times New Roman" w:cs="Times New Roman"/>
                <w:bCs/>
                <w:sz w:val="24"/>
                <w:szCs w:val="24"/>
                <w:u w:val="single"/>
                <w:lang w:val="sr-Cyrl-RS"/>
              </w:rPr>
            </w:pPr>
            <w:r w:rsidRPr="00464F62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RS"/>
              </w:rPr>
              <w:t>Гастец Вршац доо</w:t>
            </w:r>
          </w:p>
        </w:tc>
        <w:tc>
          <w:tcPr>
            <w:tcW w:w="4950" w:type="dxa"/>
            <w:vMerge w:val="restart"/>
            <w:vAlign w:val="center"/>
          </w:tcPr>
          <w:p w14:paraId="565AAEF2" w14:textId="37490C77" w:rsidR="009A303D" w:rsidRPr="00464F62" w:rsidRDefault="00464F62" w:rsidP="009A303D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</w:pPr>
            <w:r w:rsidRPr="00464F62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 xml:space="preserve">Ђуре Цвејића 2, 26300 Вршац, 013/2831-807, 013/2831-015, </w:t>
            </w:r>
            <w:hyperlink r:id="rId22" w:history="1">
              <w:r w:rsidR="00434B67" w:rsidRPr="00965B7B">
                <w:rPr>
                  <w:rStyle w:val="Hyperlink"/>
                  <w:rFonts w:ascii="Times New Roman" w:eastAsia="Times New Roman" w:hAnsi="Times New Roman" w:cs="Times New Roman"/>
                  <w:bCs/>
                  <w:sz w:val="24"/>
                  <w:szCs w:val="24"/>
                  <w:lang w:val="sr-Cyrl-CS"/>
                </w:rPr>
                <w:t>gastec.rs@gmail.com</w:t>
              </w:r>
            </w:hyperlink>
            <w:r w:rsidR="00434B67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/>
              </w:rPr>
              <w:t xml:space="preserve"> </w:t>
            </w:r>
            <w:r w:rsidRPr="00464F62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 xml:space="preserve">; </w:t>
            </w:r>
            <w:hyperlink r:id="rId23" w:history="1">
              <w:r w:rsidR="00434B67" w:rsidRPr="00965B7B">
                <w:rPr>
                  <w:rStyle w:val="Hyperlink"/>
                  <w:rFonts w:ascii="Times New Roman" w:eastAsia="Times New Roman" w:hAnsi="Times New Roman" w:cs="Times New Roman"/>
                  <w:bCs/>
                  <w:sz w:val="24"/>
                  <w:szCs w:val="24"/>
                  <w:lang w:val="sr-Cyrl-CS"/>
                </w:rPr>
                <w:t>komercijala@gastec.rs</w:t>
              </w:r>
            </w:hyperlink>
            <w:r w:rsidR="00434B67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/>
              </w:rPr>
              <w:t xml:space="preserve"> </w:t>
            </w:r>
            <w:r w:rsidRPr="00464F62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>;</w:t>
            </w:r>
          </w:p>
        </w:tc>
      </w:tr>
      <w:tr w:rsidR="009A303D" w:rsidRPr="00464F62" w14:paraId="707ECCB5" w14:textId="77777777" w:rsidTr="009A303D">
        <w:trPr>
          <w:trHeight w:val="276"/>
        </w:trPr>
        <w:tc>
          <w:tcPr>
            <w:tcW w:w="4495" w:type="dxa"/>
            <w:vMerge/>
            <w:vAlign w:val="center"/>
          </w:tcPr>
          <w:p w14:paraId="5770CADD" w14:textId="77777777" w:rsidR="009A303D" w:rsidRPr="00464F62" w:rsidRDefault="009A303D" w:rsidP="009A303D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RS"/>
              </w:rPr>
            </w:pPr>
          </w:p>
        </w:tc>
        <w:tc>
          <w:tcPr>
            <w:tcW w:w="4950" w:type="dxa"/>
            <w:vMerge/>
          </w:tcPr>
          <w:p w14:paraId="1D235BA0" w14:textId="77777777" w:rsidR="009A303D" w:rsidRPr="00464F62" w:rsidRDefault="009A303D" w:rsidP="009A303D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</w:pPr>
          </w:p>
        </w:tc>
      </w:tr>
      <w:tr w:rsidR="009A303D" w:rsidRPr="00464F62" w14:paraId="7C077612" w14:textId="77777777" w:rsidTr="009A303D">
        <w:trPr>
          <w:trHeight w:val="276"/>
        </w:trPr>
        <w:tc>
          <w:tcPr>
            <w:tcW w:w="4495" w:type="dxa"/>
            <w:vMerge/>
            <w:vAlign w:val="center"/>
          </w:tcPr>
          <w:p w14:paraId="4B8035D0" w14:textId="77777777" w:rsidR="009A303D" w:rsidRPr="00464F62" w:rsidRDefault="009A303D" w:rsidP="009A303D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RS"/>
              </w:rPr>
            </w:pPr>
          </w:p>
        </w:tc>
        <w:tc>
          <w:tcPr>
            <w:tcW w:w="4950" w:type="dxa"/>
            <w:vMerge/>
          </w:tcPr>
          <w:p w14:paraId="109D425C" w14:textId="77777777" w:rsidR="009A303D" w:rsidRPr="00464F62" w:rsidRDefault="009A303D" w:rsidP="009A303D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</w:pPr>
          </w:p>
        </w:tc>
      </w:tr>
      <w:tr w:rsidR="009A303D" w:rsidRPr="00464F62" w14:paraId="3A83ABBC" w14:textId="77777777" w:rsidTr="009A303D">
        <w:trPr>
          <w:trHeight w:val="276"/>
        </w:trPr>
        <w:tc>
          <w:tcPr>
            <w:tcW w:w="4495" w:type="dxa"/>
            <w:vMerge w:val="restart"/>
            <w:vAlign w:val="center"/>
          </w:tcPr>
          <w:p w14:paraId="454988A6" w14:textId="77777777" w:rsidR="009A303D" w:rsidRPr="00464F62" w:rsidRDefault="009A303D" w:rsidP="009A303D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rPr>
                <w:rFonts w:ascii="Times New Roman" w:eastAsia="Times New Roman" w:hAnsi="Times New Roman" w:cs="Times New Roman"/>
                <w:bCs/>
                <w:sz w:val="24"/>
                <w:szCs w:val="24"/>
                <w:u w:val="single"/>
                <w:lang w:val="sr-Cyrl-RS"/>
              </w:rPr>
            </w:pPr>
            <w:r w:rsidRPr="00464F62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RS"/>
              </w:rPr>
              <w:t>СЗР Сал сервис, Г. Милановац</w:t>
            </w:r>
          </w:p>
        </w:tc>
        <w:tc>
          <w:tcPr>
            <w:tcW w:w="4950" w:type="dxa"/>
            <w:vMerge w:val="restart"/>
            <w:vAlign w:val="center"/>
          </w:tcPr>
          <w:p w14:paraId="310C28BD" w14:textId="3295F80F" w:rsidR="009A303D" w:rsidRPr="00434B67" w:rsidRDefault="00434B67" w:rsidP="009A303D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434B67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>32300 Горњи Милановац, Рада Кончара 28, 063/</w:t>
            </w: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 xml:space="preserve">865-00-45, </w:t>
            </w:r>
            <w:hyperlink r:id="rId24" w:history="1">
              <w:r w:rsidRPr="00965B7B">
                <w:rPr>
                  <w:rStyle w:val="Hyperlink"/>
                  <w:rFonts w:ascii="Times New Roman" w:eastAsia="Times New Roman" w:hAnsi="Times New Roman" w:cs="Times New Roman"/>
                  <w:bCs/>
                  <w:sz w:val="24"/>
                  <w:szCs w:val="24"/>
                  <w:lang w:val="sr-Cyrl-CS"/>
                </w:rPr>
                <w:t>salservis@gmail.com</w:t>
              </w:r>
            </w:hyperlink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9A303D" w:rsidRPr="00464F62" w14:paraId="23631A61" w14:textId="77777777" w:rsidTr="009A303D">
        <w:trPr>
          <w:trHeight w:val="276"/>
        </w:trPr>
        <w:tc>
          <w:tcPr>
            <w:tcW w:w="4495" w:type="dxa"/>
            <w:vMerge/>
            <w:vAlign w:val="center"/>
          </w:tcPr>
          <w:p w14:paraId="6860134D" w14:textId="77777777" w:rsidR="009A303D" w:rsidRPr="00464F62" w:rsidRDefault="009A303D" w:rsidP="009A303D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RS"/>
              </w:rPr>
            </w:pPr>
          </w:p>
        </w:tc>
        <w:tc>
          <w:tcPr>
            <w:tcW w:w="4950" w:type="dxa"/>
            <w:vMerge/>
          </w:tcPr>
          <w:p w14:paraId="48D1602B" w14:textId="77777777" w:rsidR="009A303D" w:rsidRPr="00464F62" w:rsidRDefault="009A303D" w:rsidP="009A303D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</w:pPr>
          </w:p>
        </w:tc>
      </w:tr>
      <w:tr w:rsidR="009A303D" w:rsidRPr="00464F62" w14:paraId="6B5BD6AC" w14:textId="77777777" w:rsidTr="009A303D">
        <w:trPr>
          <w:trHeight w:val="276"/>
        </w:trPr>
        <w:tc>
          <w:tcPr>
            <w:tcW w:w="4495" w:type="dxa"/>
            <w:vMerge/>
            <w:vAlign w:val="center"/>
          </w:tcPr>
          <w:p w14:paraId="2BF7BD07" w14:textId="77777777" w:rsidR="009A303D" w:rsidRPr="00464F62" w:rsidRDefault="009A303D" w:rsidP="009A303D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RS"/>
              </w:rPr>
            </w:pPr>
          </w:p>
        </w:tc>
        <w:tc>
          <w:tcPr>
            <w:tcW w:w="4950" w:type="dxa"/>
            <w:vMerge/>
          </w:tcPr>
          <w:p w14:paraId="5A1B7B73" w14:textId="77777777" w:rsidR="009A303D" w:rsidRPr="00464F62" w:rsidRDefault="009A303D" w:rsidP="009A303D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</w:pPr>
          </w:p>
        </w:tc>
      </w:tr>
      <w:tr w:rsidR="00434B67" w:rsidRPr="00464F62" w14:paraId="31A7E36D" w14:textId="77777777" w:rsidTr="00B218FF">
        <w:trPr>
          <w:trHeight w:val="276"/>
        </w:trPr>
        <w:tc>
          <w:tcPr>
            <w:tcW w:w="4495" w:type="dxa"/>
            <w:vMerge w:val="restart"/>
            <w:vAlign w:val="center"/>
          </w:tcPr>
          <w:p w14:paraId="3D4773E7" w14:textId="77777777" w:rsidR="00434B67" w:rsidRPr="00464F62" w:rsidRDefault="00434B67" w:rsidP="00434B67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rPr>
                <w:rFonts w:ascii="Times New Roman" w:eastAsia="Times New Roman" w:hAnsi="Times New Roman" w:cs="Times New Roman"/>
                <w:bCs/>
                <w:sz w:val="24"/>
                <w:szCs w:val="24"/>
                <w:u w:val="single"/>
                <w:lang w:val="sr-Cyrl-RS"/>
              </w:rPr>
            </w:pPr>
            <w:r w:rsidRPr="00464F62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/>
              </w:rPr>
              <w:t xml:space="preserve">Energy Net Services doo, </w:t>
            </w:r>
            <w:r w:rsidRPr="00464F62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RS"/>
              </w:rPr>
              <w:t>Нови Сад</w:t>
            </w:r>
          </w:p>
        </w:tc>
        <w:tc>
          <w:tcPr>
            <w:tcW w:w="4950" w:type="dxa"/>
            <w:vMerge w:val="restart"/>
          </w:tcPr>
          <w:p w14:paraId="793642A6" w14:textId="3F13B00E" w:rsidR="00434B67" w:rsidRPr="00464F62" w:rsidRDefault="00434B67" w:rsidP="00434B67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/>
              </w:rPr>
              <w:t>21000</w:t>
            </w: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RS"/>
              </w:rPr>
              <w:t xml:space="preserve"> Нови Сад, Темеринска 111, 021/68-61-000, </w:t>
            </w:r>
            <w:hyperlink r:id="rId25" w:history="1">
              <w:r w:rsidRPr="00965B7B">
                <w:rPr>
                  <w:rStyle w:val="Hyperlink"/>
                  <w:rFonts w:ascii="Times New Roman" w:eastAsia="Times New Roman" w:hAnsi="Times New Roman" w:cs="Times New Roman"/>
                  <w:bCs/>
                  <w:sz w:val="24"/>
                  <w:szCs w:val="24"/>
                  <w:lang w:val="en-US"/>
                </w:rPr>
                <w:t>servis@energynet.rs</w:t>
              </w:r>
            </w:hyperlink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/>
              </w:rPr>
              <w:t xml:space="preserve"> </w:t>
            </w:r>
          </w:p>
        </w:tc>
      </w:tr>
      <w:tr w:rsidR="009A303D" w:rsidRPr="00464F62" w14:paraId="07562C0E" w14:textId="77777777" w:rsidTr="009A303D">
        <w:trPr>
          <w:trHeight w:val="276"/>
        </w:trPr>
        <w:tc>
          <w:tcPr>
            <w:tcW w:w="4495" w:type="dxa"/>
            <w:vMerge/>
            <w:vAlign w:val="center"/>
          </w:tcPr>
          <w:p w14:paraId="10CC8FA9" w14:textId="77777777" w:rsidR="009A303D" w:rsidRPr="00464F62" w:rsidRDefault="009A303D" w:rsidP="009A303D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/>
              </w:rPr>
            </w:pPr>
          </w:p>
        </w:tc>
        <w:tc>
          <w:tcPr>
            <w:tcW w:w="4950" w:type="dxa"/>
            <w:vMerge/>
          </w:tcPr>
          <w:p w14:paraId="12B00FAD" w14:textId="77777777" w:rsidR="009A303D" w:rsidRPr="00464F62" w:rsidRDefault="009A303D" w:rsidP="009A303D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</w:pPr>
          </w:p>
        </w:tc>
      </w:tr>
      <w:tr w:rsidR="009A303D" w:rsidRPr="00464F62" w14:paraId="4BBCD722" w14:textId="77777777" w:rsidTr="009A303D">
        <w:trPr>
          <w:trHeight w:val="276"/>
        </w:trPr>
        <w:tc>
          <w:tcPr>
            <w:tcW w:w="4495" w:type="dxa"/>
            <w:vMerge/>
            <w:vAlign w:val="center"/>
          </w:tcPr>
          <w:p w14:paraId="0FE4BE26" w14:textId="77777777" w:rsidR="009A303D" w:rsidRPr="00464F62" w:rsidRDefault="009A303D" w:rsidP="009A303D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/>
              </w:rPr>
            </w:pPr>
          </w:p>
        </w:tc>
        <w:tc>
          <w:tcPr>
            <w:tcW w:w="4950" w:type="dxa"/>
            <w:vMerge/>
          </w:tcPr>
          <w:p w14:paraId="555F7FF6" w14:textId="77777777" w:rsidR="009A303D" w:rsidRPr="00464F62" w:rsidRDefault="009A303D" w:rsidP="009A303D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</w:pPr>
          </w:p>
        </w:tc>
      </w:tr>
    </w:tbl>
    <w:p w14:paraId="26961A3B" w14:textId="77777777" w:rsidR="009A303D" w:rsidRPr="00464F62" w:rsidRDefault="009A303D" w:rsidP="009A303D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u w:val="single"/>
          <w:lang w:val="sr-Cyrl-CS"/>
        </w:rPr>
      </w:pPr>
    </w:p>
    <w:p w14:paraId="67790BF8" w14:textId="77777777" w:rsidR="009A303D" w:rsidRPr="00464F62" w:rsidRDefault="009A303D" w:rsidP="009A303D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u w:val="single"/>
          <w:lang w:val="sr-Cyrl-CS"/>
        </w:rPr>
      </w:pPr>
    </w:p>
    <w:p w14:paraId="29CD0E53" w14:textId="77777777" w:rsidR="009A303D" w:rsidRPr="00464F62" w:rsidRDefault="009A303D" w:rsidP="009A303D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u w:val="single"/>
          <w:lang w:val="sr-Cyrl-CS"/>
        </w:rPr>
      </w:pPr>
      <w:r w:rsidRPr="00464F62">
        <w:rPr>
          <w:rFonts w:ascii="Times New Roman" w:eastAsia="Times New Roman" w:hAnsi="Times New Roman" w:cs="Times New Roman"/>
          <w:bCs/>
          <w:sz w:val="24"/>
          <w:szCs w:val="24"/>
          <w:u w:val="single"/>
          <w:lang w:val="sr-Cyrl-CS"/>
        </w:rPr>
        <w:lastRenderedPageBreak/>
        <w:t>6) набавка и уградња топлотних пумпи и пратеће инсталације грејног система (грејач простора или комбиновани грејач) за породичне куће.</w:t>
      </w:r>
    </w:p>
    <w:p w14:paraId="3AAB48D7" w14:textId="77777777" w:rsidR="009A303D" w:rsidRPr="00464F62" w:rsidRDefault="009A303D" w:rsidP="009A303D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u w:val="single"/>
          <w:lang w:val="sr-Cyrl-CS"/>
        </w:rPr>
      </w:pPr>
    </w:p>
    <w:tbl>
      <w:tblPr>
        <w:tblStyle w:val="TableGrid"/>
        <w:tblW w:w="9535" w:type="dxa"/>
        <w:tblLook w:val="04A0" w:firstRow="1" w:lastRow="0" w:firstColumn="1" w:lastColumn="0" w:noHBand="0" w:noVBand="1"/>
      </w:tblPr>
      <w:tblGrid>
        <w:gridCol w:w="4495"/>
        <w:gridCol w:w="5040"/>
      </w:tblGrid>
      <w:tr w:rsidR="009A303D" w:rsidRPr="00464F62" w14:paraId="69C1BCE7" w14:textId="77777777" w:rsidTr="009A303D">
        <w:tc>
          <w:tcPr>
            <w:tcW w:w="4495" w:type="dxa"/>
          </w:tcPr>
          <w:p w14:paraId="58162CE8" w14:textId="77777777" w:rsidR="009A303D" w:rsidRPr="00464F62" w:rsidRDefault="009A303D" w:rsidP="009A303D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rPr>
                <w:rFonts w:ascii="Times New Roman" w:eastAsia="Times New Roman" w:hAnsi="Times New Roman" w:cs="Times New Roman"/>
                <w:bCs/>
                <w:sz w:val="24"/>
                <w:szCs w:val="24"/>
                <w:u w:val="single"/>
                <w:lang w:val="sr-Cyrl-RS"/>
              </w:rPr>
            </w:pPr>
            <w:r w:rsidRPr="00464F62">
              <w:rPr>
                <w:rFonts w:ascii="Times New Roman" w:eastAsia="Times New Roman" w:hAnsi="Times New Roman" w:cs="Times New Roman"/>
                <w:bCs/>
                <w:sz w:val="24"/>
                <w:szCs w:val="24"/>
                <w:u w:val="single"/>
                <w:lang w:val="sr-Cyrl-RS"/>
              </w:rPr>
              <w:t>Привредни субјект</w:t>
            </w:r>
          </w:p>
        </w:tc>
        <w:tc>
          <w:tcPr>
            <w:tcW w:w="5040" w:type="dxa"/>
          </w:tcPr>
          <w:p w14:paraId="65C5A116" w14:textId="54DB1250" w:rsidR="009A303D" w:rsidRPr="00464F62" w:rsidRDefault="009A303D" w:rsidP="009A303D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rPr>
                <w:rFonts w:ascii="Times New Roman" w:eastAsia="Times New Roman" w:hAnsi="Times New Roman" w:cs="Times New Roman"/>
                <w:bCs/>
                <w:sz w:val="24"/>
                <w:szCs w:val="24"/>
                <w:u w:val="single"/>
                <w:lang w:val="sr-Cyrl-CS"/>
              </w:rPr>
            </w:pPr>
            <w:r w:rsidRPr="00464F62">
              <w:rPr>
                <w:rFonts w:ascii="Times New Roman" w:eastAsia="Times New Roman" w:hAnsi="Times New Roman" w:cs="Times New Roman"/>
                <w:bCs/>
                <w:sz w:val="24"/>
                <w:szCs w:val="24"/>
                <w:u w:val="single"/>
                <w:lang w:val="sr-Cyrl-CS"/>
              </w:rPr>
              <w:t>Контакт</w:t>
            </w:r>
          </w:p>
        </w:tc>
      </w:tr>
      <w:tr w:rsidR="009A303D" w:rsidRPr="00464F62" w14:paraId="5B77D852" w14:textId="77777777" w:rsidTr="009A303D">
        <w:tc>
          <w:tcPr>
            <w:tcW w:w="4495" w:type="dxa"/>
          </w:tcPr>
          <w:p w14:paraId="4878EA0C" w14:textId="77777777" w:rsidR="009A303D" w:rsidRPr="00464F62" w:rsidRDefault="009A303D" w:rsidP="009A303D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RS"/>
              </w:rPr>
            </w:pPr>
            <w:r w:rsidRPr="00464F62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RS"/>
              </w:rPr>
              <w:t>ЗР Гас Инжењеринг, Г. Милановац</w:t>
            </w:r>
          </w:p>
        </w:tc>
        <w:tc>
          <w:tcPr>
            <w:tcW w:w="5040" w:type="dxa"/>
          </w:tcPr>
          <w:p w14:paraId="61B79910" w14:textId="79C1A46F" w:rsidR="009A303D" w:rsidRPr="00464F62" w:rsidRDefault="00464F62" w:rsidP="009A303D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</w:pPr>
            <w:r w:rsidRPr="00464F62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 xml:space="preserve">Горњи Милановац, Синђелићева 40/2, 032/720-740, 064/85-26-255, </w:t>
            </w:r>
            <w:hyperlink r:id="rId26" w:history="1">
              <w:r w:rsidR="00C319D5" w:rsidRPr="00965B7B">
                <w:rPr>
                  <w:rStyle w:val="Hyperlink"/>
                  <w:rFonts w:ascii="Times New Roman" w:eastAsia="Times New Roman" w:hAnsi="Times New Roman" w:cs="Times New Roman"/>
                  <w:bCs/>
                  <w:sz w:val="24"/>
                  <w:szCs w:val="24"/>
                  <w:lang w:val="sr-Cyrl-CS"/>
                </w:rPr>
                <w:t>info@gasing.rs</w:t>
              </w:r>
            </w:hyperlink>
            <w:r w:rsidR="00C319D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434B67" w:rsidRPr="00464F62" w14:paraId="78E734CB" w14:textId="77777777" w:rsidTr="009A303D">
        <w:tc>
          <w:tcPr>
            <w:tcW w:w="4495" w:type="dxa"/>
          </w:tcPr>
          <w:p w14:paraId="1FB2B601" w14:textId="77777777" w:rsidR="00434B67" w:rsidRPr="00464F62" w:rsidRDefault="00434B67" w:rsidP="00434B67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rPr>
                <w:rFonts w:ascii="Times New Roman" w:eastAsia="Times New Roman" w:hAnsi="Times New Roman" w:cs="Times New Roman"/>
                <w:bCs/>
                <w:sz w:val="24"/>
                <w:szCs w:val="24"/>
                <w:u w:val="single"/>
                <w:lang w:val="sr-Cyrl-RS"/>
              </w:rPr>
            </w:pPr>
            <w:r w:rsidRPr="00464F62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/>
              </w:rPr>
              <w:t xml:space="preserve">Energy Net Services doo, </w:t>
            </w:r>
            <w:r w:rsidRPr="00464F62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RS"/>
              </w:rPr>
              <w:t>Нови Сад</w:t>
            </w:r>
          </w:p>
        </w:tc>
        <w:tc>
          <w:tcPr>
            <w:tcW w:w="5040" w:type="dxa"/>
          </w:tcPr>
          <w:p w14:paraId="25FD13A4" w14:textId="0B3F8C31" w:rsidR="00434B67" w:rsidRPr="00464F62" w:rsidRDefault="00434B67" w:rsidP="00434B67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/>
              </w:rPr>
              <w:t>21000</w:t>
            </w: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RS"/>
              </w:rPr>
              <w:t xml:space="preserve"> Нови Сад, Темеринска 111, 021/68-61-000, </w:t>
            </w:r>
            <w:hyperlink r:id="rId27" w:history="1">
              <w:r w:rsidRPr="00965B7B">
                <w:rPr>
                  <w:rStyle w:val="Hyperlink"/>
                  <w:rFonts w:ascii="Times New Roman" w:eastAsia="Times New Roman" w:hAnsi="Times New Roman" w:cs="Times New Roman"/>
                  <w:bCs/>
                  <w:sz w:val="24"/>
                  <w:szCs w:val="24"/>
                  <w:lang w:val="en-US"/>
                </w:rPr>
                <w:t>servis@energynet.rs</w:t>
              </w:r>
            </w:hyperlink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/>
              </w:rPr>
              <w:t xml:space="preserve"> </w:t>
            </w:r>
          </w:p>
        </w:tc>
      </w:tr>
      <w:tr w:rsidR="009A303D" w:rsidRPr="00464F62" w14:paraId="150A4420" w14:textId="77777777" w:rsidTr="009A303D">
        <w:tc>
          <w:tcPr>
            <w:tcW w:w="4495" w:type="dxa"/>
          </w:tcPr>
          <w:p w14:paraId="58E1551E" w14:textId="77777777" w:rsidR="009A303D" w:rsidRPr="00464F62" w:rsidRDefault="009A303D" w:rsidP="009A303D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rPr>
                <w:rFonts w:ascii="Times New Roman" w:eastAsia="Times New Roman" w:hAnsi="Times New Roman" w:cs="Times New Roman"/>
                <w:bCs/>
                <w:sz w:val="24"/>
                <w:szCs w:val="24"/>
                <w:u w:val="single"/>
                <w:lang w:val="sr-Cyrl-RS"/>
              </w:rPr>
            </w:pPr>
            <w:r w:rsidRPr="00464F62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RS"/>
              </w:rPr>
              <w:t>СЗР Сал сервис, Г. Милановац</w:t>
            </w:r>
          </w:p>
        </w:tc>
        <w:tc>
          <w:tcPr>
            <w:tcW w:w="5040" w:type="dxa"/>
          </w:tcPr>
          <w:p w14:paraId="578B4606" w14:textId="563A3112" w:rsidR="009A303D" w:rsidRPr="00464F62" w:rsidRDefault="00434B67" w:rsidP="009A303D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</w:pPr>
            <w:r w:rsidRPr="00434B67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>32300 Горњи Милановац, Рада Кончара 28, 063/</w:t>
            </w: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 xml:space="preserve">865-00-45, </w:t>
            </w:r>
            <w:hyperlink r:id="rId28" w:history="1">
              <w:r w:rsidR="00C319D5" w:rsidRPr="00965B7B">
                <w:rPr>
                  <w:rStyle w:val="Hyperlink"/>
                  <w:rFonts w:ascii="Times New Roman" w:eastAsia="Times New Roman" w:hAnsi="Times New Roman" w:cs="Times New Roman"/>
                  <w:bCs/>
                  <w:sz w:val="24"/>
                  <w:szCs w:val="24"/>
                  <w:lang w:val="sr-Cyrl-CS"/>
                </w:rPr>
                <w:t>salservis@gmail.com</w:t>
              </w:r>
            </w:hyperlink>
            <w:r w:rsidR="00C319D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 xml:space="preserve"> </w:t>
            </w:r>
            <w:r w:rsidR="00C319D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 xml:space="preserve"> </w:t>
            </w:r>
          </w:p>
        </w:tc>
      </w:tr>
    </w:tbl>
    <w:p w14:paraId="45E44156" w14:textId="77777777" w:rsidR="009A303D" w:rsidRPr="00464F62" w:rsidRDefault="009A303D" w:rsidP="009A303D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u w:val="single"/>
          <w:lang w:val="sr-Cyrl-CS"/>
        </w:rPr>
      </w:pPr>
    </w:p>
    <w:p w14:paraId="60AB658B" w14:textId="77777777" w:rsidR="009A303D" w:rsidRPr="00464F62" w:rsidRDefault="009A303D" w:rsidP="009A303D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u w:val="single"/>
          <w:lang w:val="sr-Cyrl-CS"/>
        </w:rPr>
      </w:pPr>
    </w:p>
    <w:p w14:paraId="2A637584" w14:textId="77777777" w:rsidR="009A303D" w:rsidRPr="00464F62" w:rsidRDefault="009A303D" w:rsidP="009A303D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u w:val="single"/>
          <w:lang w:val="sr-Cyrl-CS"/>
        </w:rPr>
      </w:pPr>
      <w:r w:rsidRPr="00464F62">
        <w:rPr>
          <w:rFonts w:ascii="Times New Roman" w:eastAsia="Times New Roman" w:hAnsi="Times New Roman" w:cs="Times New Roman"/>
          <w:bCs/>
          <w:sz w:val="24"/>
          <w:szCs w:val="24"/>
          <w:u w:val="single"/>
          <w:lang w:val="sr-Cyrl-CS"/>
        </w:rPr>
        <w:t>7) набавка и уградња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за породичне куће.</w:t>
      </w:r>
    </w:p>
    <w:p w14:paraId="44A011A2" w14:textId="77777777" w:rsidR="009A303D" w:rsidRPr="00464F62" w:rsidRDefault="009A303D" w:rsidP="009A303D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u w:val="single"/>
          <w:lang w:val="sr-Cyrl-CS"/>
        </w:rPr>
      </w:pPr>
    </w:p>
    <w:tbl>
      <w:tblPr>
        <w:tblStyle w:val="TableGrid"/>
        <w:tblW w:w="9535" w:type="dxa"/>
        <w:tblLook w:val="04A0" w:firstRow="1" w:lastRow="0" w:firstColumn="1" w:lastColumn="0" w:noHBand="0" w:noVBand="1"/>
      </w:tblPr>
      <w:tblGrid>
        <w:gridCol w:w="4495"/>
        <w:gridCol w:w="5040"/>
      </w:tblGrid>
      <w:tr w:rsidR="009A303D" w:rsidRPr="00464F62" w14:paraId="0689C323" w14:textId="77777777" w:rsidTr="009A303D">
        <w:tc>
          <w:tcPr>
            <w:tcW w:w="4495" w:type="dxa"/>
          </w:tcPr>
          <w:p w14:paraId="4BD15508" w14:textId="77777777" w:rsidR="009A303D" w:rsidRPr="00464F62" w:rsidRDefault="009A303D" w:rsidP="009A303D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rPr>
                <w:rFonts w:ascii="Times New Roman" w:eastAsia="Times New Roman" w:hAnsi="Times New Roman" w:cs="Times New Roman"/>
                <w:bCs/>
                <w:sz w:val="24"/>
                <w:szCs w:val="24"/>
                <w:u w:val="single"/>
                <w:lang w:val="sr-Cyrl-RS"/>
              </w:rPr>
            </w:pPr>
            <w:r w:rsidRPr="00464F62">
              <w:rPr>
                <w:rFonts w:ascii="Times New Roman" w:eastAsia="Times New Roman" w:hAnsi="Times New Roman" w:cs="Times New Roman"/>
                <w:bCs/>
                <w:sz w:val="24"/>
                <w:szCs w:val="24"/>
                <w:u w:val="single"/>
                <w:lang w:val="sr-Cyrl-RS"/>
              </w:rPr>
              <w:t>Привредни субјект</w:t>
            </w:r>
          </w:p>
        </w:tc>
        <w:tc>
          <w:tcPr>
            <w:tcW w:w="5040" w:type="dxa"/>
          </w:tcPr>
          <w:p w14:paraId="38B8044D" w14:textId="7DB438D0" w:rsidR="009A303D" w:rsidRPr="00464F62" w:rsidRDefault="009A303D" w:rsidP="009A303D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rPr>
                <w:rFonts w:ascii="Times New Roman" w:eastAsia="Times New Roman" w:hAnsi="Times New Roman" w:cs="Times New Roman"/>
                <w:bCs/>
                <w:sz w:val="24"/>
                <w:szCs w:val="24"/>
                <w:u w:val="single"/>
                <w:lang w:val="sr-Cyrl-CS"/>
              </w:rPr>
            </w:pPr>
            <w:r w:rsidRPr="00464F62">
              <w:rPr>
                <w:rFonts w:ascii="Times New Roman" w:eastAsia="Times New Roman" w:hAnsi="Times New Roman" w:cs="Times New Roman"/>
                <w:bCs/>
                <w:sz w:val="24"/>
                <w:szCs w:val="24"/>
                <w:u w:val="single"/>
                <w:lang w:val="sr-Cyrl-CS"/>
              </w:rPr>
              <w:t>Контакт</w:t>
            </w:r>
          </w:p>
        </w:tc>
      </w:tr>
      <w:tr w:rsidR="009A303D" w:rsidRPr="00464F62" w14:paraId="39A27AC6" w14:textId="77777777" w:rsidTr="009A303D">
        <w:tc>
          <w:tcPr>
            <w:tcW w:w="4495" w:type="dxa"/>
          </w:tcPr>
          <w:p w14:paraId="6E0FBBED" w14:textId="77777777" w:rsidR="009A303D" w:rsidRPr="00464F62" w:rsidRDefault="009A303D" w:rsidP="009A303D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RS"/>
              </w:rPr>
            </w:pPr>
            <w:r w:rsidRPr="00464F62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RS"/>
              </w:rPr>
              <w:t>СЗР Сал сервис, Г. Милановац</w:t>
            </w:r>
          </w:p>
        </w:tc>
        <w:tc>
          <w:tcPr>
            <w:tcW w:w="5040" w:type="dxa"/>
          </w:tcPr>
          <w:p w14:paraId="6CA9655C" w14:textId="2332D5E6" w:rsidR="009A303D" w:rsidRPr="00464F62" w:rsidRDefault="00434B67" w:rsidP="009A303D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</w:pPr>
            <w:r w:rsidRPr="00434B67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>32300 Горњи Милановац, Рада Кончара 28, 063/</w:t>
            </w: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 xml:space="preserve">865-00-45, </w:t>
            </w:r>
            <w:hyperlink r:id="rId29" w:history="1">
              <w:r w:rsidR="00C319D5" w:rsidRPr="00965B7B">
                <w:rPr>
                  <w:rStyle w:val="Hyperlink"/>
                  <w:rFonts w:ascii="Times New Roman" w:eastAsia="Times New Roman" w:hAnsi="Times New Roman" w:cs="Times New Roman"/>
                  <w:bCs/>
                  <w:sz w:val="24"/>
                  <w:szCs w:val="24"/>
                  <w:lang w:val="sr-Cyrl-CS"/>
                </w:rPr>
                <w:t>salservis@gmail.com</w:t>
              </w:r>
            </w:hyperlink>
            <w:r w:rsidR="00C319D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9A303D" w:rsidRPr="00464F62" w14:paraId="6CE5AB05" w14:textId="77777777" w:rsidTr="009A303D">
        <w:tc>
          <w:tcPr>
            <w:tcW w:w="4495" w:type="dxa"/>
          </w:tcPr>
          <w:p w14:paraId="294CDD9D" w14:textId="77777777" w:rsidR="009A303D" w:rsidRPr="00464F62" w:rsidRDefault="009A303D" w:rsidP="009A303D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rPr>
                <w:rFonts w:ascii="Times New Roman" w:eastAsia="Times New Roman" w:hAnsi="Times New Roman" w:cs="Times New Roman"/>
                <w:bCs/>
                <w:sz w:val="24"/>
                <w:szCs w:val="24"/>
                <w:u w:val="single"/>
                <w:lang w:val="sr-Cyrl-RS"/>
              </w:rPr>
            </w:pPr>
            <w:r w:rsidRPr="00464F62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RS"/>
              </w:rPr>
              <w:t>ЗР Гас Инжењеринг, Г. Милановац</w:t>
            </w:r>
          </w:p>
        </w:tc>
        <w:tc>
          <w:tcPr>
            <w:tcW w:w="5040" w:type="dxa"/>
          </w:tcPr>
          <w:p w14:paraId="04DEA828" w14:textId="5DE91D71" w:rsidR="009A303D" w:rsidRPr="00464F62" w:rsidRDefault="00464F62" w:rsidP="009A303D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</w:pPr>
            <w:r w:rsidRPr="00464F62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 xml:space="preserve">Горњи Милановац, Синђелићева 40/2, 032/720-740, 064/85-26-255, </w:t>
            </w:r>
            <w:hyperlink r:id="rId30" w:history="1">
              <w:r w:rsidR="00C319D5" w:rsidRPr="00965B7B">
                <w:rPr>
                  <w:rStyle w:val="Hyperlink"/>
                  <w:rFonts w:ascii="Times New Roman" w:eastAsia="Times New Roman" w:hAnsi="Times New Roman" w:cs="Times New Roman"/>
                  <w:bCs/>
                  <w:sz w:val="24"/>
                  <w:szCs w:val="24"/>
                  <w:lang w:val="sr-Cyrl-CS"/>
                </w:rPr>
                <w:t>info@gasing.rs</w:t>
              </w:r>
            </w:hyperlink>
            <w:r w:rsidR="00C319D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434B67" w:rsidRPr="00464F62" w14:paraId="440884D4" w14:textId="77777777" w:rsidTr="009A303D">
        <w:tc>
          <w:tcPr>
            <w:tcW w:w="4495" w:type="dxa"/>
          </w:tcPr>
          <w:p w14:paraId="41DECA44" w14:textId="77777777" w:rsidR="00434B67" w:rsidRPr="00464F62" w:rsidRDefault="00434B67" w:rsidP="00434B67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rPr>
                <w:rFonts w:ascii="Times New Roman" w:eastAsia="Times New Roman" w:hAnsi="Times New Roman" w:cs="Times New Roman"/>
                <w:bCs/>
                <w:sz w:val="24"/>
                <w:szCs w:val="24"/>
                <w:u w:val="single"/>
                <w:lang w:val="sr-Cyrl-RS"/>
              </w:rPr>
            </w:pPr>
            <w:r w:rsidRPr="00464F62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/>
              </w:rPr>
              <w:t xml:space="preserve">Energy Net Services doo, </w:t>
            </w:r>
            <w:r w:rsidRPr="00464F62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RS"/>
              </w:rPr>
              <w:t>Нови Сад</w:t>
            </w:r>
          </w:p>
        </w:tc>
        <w:tc>
          <w:tcPr>
            <w:tcW w:w="5040" w:type="dxa"/>
          </w:tcPr>
          <w:p w14:paraId="1B025877" w14:textId="7F960961" w:rsidR="00434B67" w:rsidRPr="00464F62" w:rsidRDefault="00434B67" w:rsidP="00434B67">
            <w:pPr>
              <w:tabs>
                <w:tab w:val="left" w:pos="708"/>
                <w:tab w:val="left" w:pos="1416"/>
                <w:tab w:val="left" w:pos="2124"/>
                <w:tab w:val="left" w:pos="3396"/>
              </w:tabs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/>
              </w:rPr>
              <w:t>21000</w:t>
            </w: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RS"/>
              </w:rPr>
              <w:t xml:space="preserve"> Нови Сад, Темеринска 111, 021/68-61-000, </w:t>
            </w:r>
            <w:hyperlink r:id="rId31" w:history="1">
              <w:r w:rsidRPr="00965B7B">
                <w:rPr>
                  <w:rStyle w:val="Hyperlink"/>
                  <w:rFonts w:ascii="Times New Roman" w:eastAsia="Times New Roman" w:hAnsi="Times New Roman" w:cs="Times New Roman"/>
                  <w:bCs/>
                  <w:sz w:val="24"/>
                  <w:szCs w:val="24"/>
                  <w:lang w:val="en-US"/>
                </w:rPr>
                <w:t>servis@energynet.rs</w:t>
              </w:r>
            </w:hyperlink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/>
              </w:rPr>
              <w:t xml:space="preserve"> </w:t>
            </w:r>
          </w:p>
        </w:tc>
      </w:tr>
    </w:tbl>
    <w:p w14:paraId="15DC8A51" w14:textId="77777777" w:rsidR="009A303D" w:rsidRPr="00464F62" w:rsidRDefault="009A303D" w:rsidP="009A303D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u w:val="single"/>
          <w:lang w:val="sr-Cyrl-CS"/>
        </w:rPr>
      </w:pPr>
    </w:p>
    <w:p w14:paraId="289075AB" w14:textId="77777777" w:rsidR="009A303D" w:rsidRPr="00464F62" w:rsidRDefault="009A303D" w:rsidP="00CA0418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</w:p>
    <w:sectPr w:rsidR="009A303D" w:rsidRPr="00464F62" w:rsidSect="0066540E">
      <w:headerReference w:type="default" r:id="rId32"/>
      <w:pgSz w:w="12240" w:h="15840"/>
      <w:pgMar w:top="1440" w:right="1467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62D82B6" w14:textId="77777777" w:rsidR="00C92399" w:rsidRDefault="00C92399" w:rsidP="00CB7E8C">
      <w:pPr>
        <w:spacing w:after="0" w:line="240" w:lineRule="auto"/>
      </w:pPr>
      <w:r>
        <w:separator/>
      </w:r>
    </w:p>
  </w:endnote>
  <w:endnote w:type="continuationSeparator" w:id="0">
    <w:p w14:paraId="6842E0AA" w14:textId="77777777" w:rsidR="00C92399" w:rsidRDefault="00C92399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2D64E1B" w14:textId="77777777" w:rsidR="00C92399" w:rsidRDefault="00C92399" w:rsidP="00CB7E8C">
      <w:pPr>
        <w:spacing w:after="0" w:line="240" w:lineRule="auto"/>
      </w:pPr>
      <w:r>
        <w:separator/>
      </w:r>
    </w:p>
  </w:footnote>
  <w:footnote w:type="continuationSeparator" w:id="0">
    <w:p w14:paraId="65906771" w14:textId="77777777" w:rsidR="00C92399" w:rsidRDefault="00C92399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13B876B" w14:textId="34B2EB3E"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CAE6C9E"/>
    <w:multiLevelType w:val="hybridMultilevel"/>
    <w:tmpl w:val="9FA4FFAC"/>
    <w:lvl w:ilvl="0" w:tplc="B8784F9C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3"/>
  </w:num>
  <w:num w:numId="2">
    <w:abstractNumId w:val="15"/>
  </w:num>
  <w:num w:numId="3">
    <w:abstractNumId w:val="24"/>
  </w:num>
  <w:num w:numId="4">
    <w:abstractNumId w:val="7"/>
  </w:num>
  <w:num w:numId="5">
    <w:abstractNumId w:val="13"/>
  </w:num>
  <w:num w:numId="6">
    <w:abstractNumId w:val="28"/>
  </w:num>
  <w:num w:numId="7">
    <w:abstractNumId w:val="11"/>
  </w:num>
  <w:num w:numId="8">
    <w:abstractNumId w:val="14"/>
  </w:num>
  <w:num w:numId="9">
    <w:abstractNumId w:val="30"/>
  </w:num>
  <w:num w:numId="10">
    <w:abstractNumId w:val="29"/>
  </w:num>
  <w:num w:numId="11">
    <w:abstractNumId w:val="6"/>
  </w:num>
  <w:num w:numId="12">
    <w:abstractNumId w:val="27"/>
  </w:num>
  <w:num w:numId="13">
    <w:abstractNumId w:val="21"/>
  </w:num>
  <w:num w:numId="14">
    <w:abstractNumId w:val="2"/>
  </w:num>
  <w:num w:numId="15">
    <w:abstractNumId w:val="8"/>
  </w:num>
  <w:num w:numId="16">
    <w:abstractNumId w:val="19"/>
  </w:num>
  <w:num w:numId="17">
    <w:abstractNumId w:val="26"/>
  </w:num>
  <w:num w:numId="18">
    <w:abstractNumId w:val="18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2"/>
  </w:num>
  <w:num w:numId="24">
    <w:abstractNumId w:val="9"/>
  </w:num>
  <w:num w:numId="25">
    <w:abstractNumId w:val="16"/>
  </w:num>
  <w:num w:numId="26">
    <w:abstractNumId w:val="20"/>
  </w:num>
  <w:num w:numId="27">
    <w:abstractNumId w:val="1"/>
  </w:num>
  <w:num w:numId="28">
    <w:abstractNumId w:val="12"/>
  </w:num>
  <w:num w:numId="29">
    <w:abstractNumId w:val="25"/>
  </w:num>
  <w:num w:numId="30">
    <w:abstractNumId w:val="4"/>
  </w:num>
  <w:num w:numId="31">
    <w:abstractNumId w:val="17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3A92"/>
    <w:rsid w:val="00035EFA"/>
    <w:rsid w:val="000534A4"/>
    <w:rsid w:val="000626FF"/>
    <w:rsid w:val="00062C9F"/>
    <w:rsid w:val="00096283"/>
    <w:rsid w:val="000A570B"/>
    <w:rsid w:val="000A762E"/>
    <w:rsid w:val="000B5B83"/>
    <w:rsid w:val="000D0585"/>
    <w:rsid w:val="000D4ACD"/>
    <w:rsid w:val="000D62C7"/>
    <w:rsid w:val="000F34C9"/>
    <w:rsid w:val="00103269"/>
    <w:rsid w:val="00115E5A"/>
    <w:rsid w:val="00121771"/>
    <w:rsid w:val="001247E7"/>
    <w:rsid w:val="001444DB"/>
    <w:rsid w:val="00145D69"/>
    <w:rsid w:val="00157B30"/>
    <w:rsid w:val="00165F07"/>
    <w:rsid w:val="00201EE4"/>
    <w:rsid w:val="0020470D"/>
    <w:rsid w:val="00215AAC"/>
    <w:rsid w:val="002264EA"/>
    <w:rsid w:val="002B31BC"/>
    <w:rsid w:val="002B5978"/>
    <w:rsid w:val="002C788C"/>
    <w:rsid w:val="002D37E0"/>
    <w:rsid w:val="00370499"/>
    <w:rsid w:val="003D67B7"/>
    <w:rsid w:val="003E5425"/>
    <w:rsid w:val="003E735E"/>
    <w:rsid w:val="00410446"/>
    <w:rsid w:val="004135DF"/>
    <w:rsid w:val="00414D8E"/>
    <w:rsid w:val="00425CAA"/>
    <w:rsid w:val="00434B67"/>
    <w:rsid w:val="00436EAA"/>
    <w:rsid w:val="00451A10"/>
    <w:rsid w:val="00464F62"/>
    <w:rsid w:val="004A60B6"/>
    <w:rsid w:val="004D2C2E"/>
    <w:rsid w:val="004D6560"/>
    <w:rsid w:val="004D7ACC"/>
    <w:rsid w:val="004E3338"/>
    <w:rsid w:val="004F4F22"/>
    <w:rsid w:val="00503952"/>
    <w:rsid w:val="005220B1"/>
    <w:rsid w:val="0052721F"/>
    <w:rsid w:val="0058199F"/>
    <w:rsid w:val="005A2199"/>
    <w:rsid w:val="005C600A"/>
    <w:rsid w:val="005E2557"/>
    <w:rsid w:val="005E7BB8"/>
    <w:rsid w:val="00611DB8"/>
    <w:rsid w:val="00612AAC"/>
    <w:rsid w:val="0063538F"/>
    <w:rsid w:val="00636B92"/>
    <w:rsid w:val="00646953"/>
    <w:rsid w:val="0065562C"/>
    <w:rsid w:val="00660350"/>
    <w:rsid w:val="0066540E"/>
    <w:rsid w:val="00670599"/>
    <w:rsid w:val="00675765"/>
    <w:rsid w:val="00682E9E"/>
    <w:rsid w:val="00696A29"/>
    <w:rsid w:val="006A537D"/>
    <w:rsid w:val="006C252A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B05FB"/>
    <w:rsid w:val="007B1CD8"/>
    <w:rsid w:val="007E37D4"/>
    <w:rsid w:val="00810731"/>
    <w:rsid w:val="00811065"/>
    <w:rsid w:val="00814F24"/>
    <w:rsid w:val="00871655"/>
    <w:rsid w:val="00882D11"/>
    <w:rsid w:val="008868D5"/>
    <w:rsid w:val="008A0D35"/>
    <w:rsid w:val="008E030D"/>
    <w:rsid w:val="008E0438"/>
    <w:rsid w:val="008E3243"/>
    <w:rsid w:val="008E3768"/>
    <w:rsid w:val="009009DC"/>
    <w:rsid w:val="00902AE4"/>
    <w:rsid w:val="00913FD2"/>
    <w:rsid w:val="00916EC9"/>
    <w:rsid w:val="009242B9"/>
    <w:rsid w:val="0097541E"/>
    <w:rsid w:val="0097747A"/>
    <w:rsid w:val="00983E78"/>
    <w:rsid w:val="00996108"/>
    <w:rsid w:val="009A303D"/>
    <w:rsid w:val="009B4BCA"/>
    <w:rsid w:val="009B7CE0"/>
    <w:rsid w:val="009E1035"/>
    <w:rsid w:val="009E2DD9"/>
    <w:rsid w:val="009F3C49"/>
    <w:rsid w:val="00A0389E"/>
    <w:rsid w:val="00A30860"/>
    <w:rsid w:val="00A30C39"/>
    <w:rsid w:val="00A51C28"/>
    <w:rsid w:val="00A55C46"/>
    <w:rsid w:val="00A654CB"/>
    <w:rsid w:val="00A85075"/>
    <w:rsid w:val="00A86C81"/>
    <w:rsid w:val="00A949DA"/>
    <w:rsid w:val="00AB0591"/>
    <w:rsid w:val="00AE07AA"/>
    <w:rsid w:val="00AE5A07"/>
    <w:rsid w:val="00B159AD"/>
    <w:rsid w:val="00B335B4"/>
    <w:rsid w:val="00B66347"/>
    <w:rsid w:val="00B74A26"/>
    <w:rsid w:val="00B8177E"/>
    <w:rsid w:val="00B90B12"/>
    <w:rsid w:val="00BC3C11"/>
    <w:rsid w:val="00BC770A"/>
    <w:rsid w:val="00BD7CE2"/>
    <w:rsid w:val="00BE3026"/>
    <w:rsid w:val="00C02441"/>
    <w:rsid w:val="00C0509B"/>
    <w:rsid w:val="00C17BF5"/>
    <w:rsid w:val="00C319D5"/>
    <w:rsid w:val="00C462E1"/>
    <w:rsid w:val="00C50153"/>
    <w:rsid w:val="00C92399"/>
    <w:rsid w:val="00CA0418"/>
    <w:rsid w:val="00CB0FBC"/>
    <w:rsid w:val="00CB2FAD"/>
    <w:rsid w:val="00CB7E8C"/>
    <w:rsid w:val="00CC78DF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3226C"/>
    <w:rsid w:val="00E51326"/>
    <w:rsid w:val="00E602FC"/>
    <w:rsid w:val="00E71E89"/>
    <w:rsid w:val="00E77614"/>
    <w:rsid w:val="00E824A4"/>
    <w:rsid w:val="00E85733"/>
    <w:rsid w:val="00EF59A7"/>
    <w:rsid w:val="00F06655"/>
    <w:rsid w:val="00F22C3C"/>
    <w:rsid w:val="00F43B94"/>
    <w:rsid w:val="00F46C23"/>
    <w:rsid w:val="00F7002D"/>
    <w:rsid w:val="00F775AD"/>
    <w:rsid w:val="00F85A30"/>
    <w:rsid w:val="00FA01F1"/>
    <w:rsid w:val="00FE23DF"/>
    <w:rsid w:val="00FE2666"/>
    <w:rsid w:val="00FE57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7CF878"/>
  <w15:chartTrackingRefBased/>
  <w15:docId w15:val="{5100D1B9-A1C6-4160-AF51-5D8E12616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308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kolorcentar@gmail.com" TargetMode="External"/><Relationship Id="rId18" Type="http://schemas.openxmlformats.org/officeDocument/2006/relationships/hyperlink" Target="mailto:servis@energynet.rs" TargetMode="External"/><Relationship Id="rId26" Type="http://schemas.openxmlformats.org/officeDocument/2006/relationships/hyperlink" Target="mailto:info@gasing.rs" TargetMode="External"/><Relationship Id="rId3" Type="http://schemas.openxmlformats.org/officeDocument/2006/relationships/styles" Target="styles.xml"/><Relationship Id="rId21" Type="http://schemas.openxmlformats.org/officeDocument/2006/relationships/hyperlink" Target="mailto:info@gasing.rs" TargetMode="External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mailto:bonafidesconsulting.co@gmail.com" TargetMode="External"/><Relationship Id="rId17" Type="http://schemas.openxmlformats.org/officeDocument/2006/relationships/hyperlink" Target="mailto:komercijala@gastec.rs" TargetMode="External"/><Relationship Id="rId25" Type="http://schemas.openxmlformats.org/officeDocument/2006/relationships/hyperlink" Target="mailto:servis@energynet.rs" TargetMode="External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mailto:gastec.rs@gmail.com" TargetMode="External"/><Relationship Id="rId20" Type="http://schemas.openxmlformats.org/officeDocument/2006/relationships/hyperlink" Target="mailto:info@gasing.rs" TargetMode="External"/><Relationship Id="rId29" Type="http://schemas.openxmlformats.org/officeDocument/2006/relationships/hyperlink" Target="mailto:salservis@gmail.co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kolorcentar@gmail.com" TargetMode="External"/><Relationship Id="rId24" Type="http://schemas.openxmlformats.org/officeDocument/2006/relationships/hyperlink" Target="mailto:salservis@gmail.com" TargetMode="External"/><Relationship Id="rId32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yperlink" Target="mailto:bonafidesconsulting.co@gmail.com" TargetMode="External"/><Relationship Id="rId23" Type="http://schemas.openxmlformats.org/officeDocument/2006/relationships/hyperlink" Target="mailto:komercijala@gastec.rs" TargetMode="External"/><Relationship Id="rId28" Type="http://schemas.openxmlformats.org/officeDocument/2006/relationships/hyperlink" Target="mailto:salservis@gmail.com" TargetMode="External"/><Relationship Id="rId36" Type="http://schemas.microsoft.com/office/2018/08/relationships/commentsExtensible" Target="commentsExtensible.xml"/><Relationship Id="rId10" Type="http://schemas.openxmlformats.org/officeDocument/2006/relationships/hyperlink" Target="mailto:bonafidesconsulting.co@gmail.com" TargetMode="External"/><Relationship Id="rId19" Type="http://schemas.openxmlformats.org/officeDocument/2006/relationships/hyperlink" Target="mailto:salservis@gmail.com" TargetMode="External"/><Relationship Id="rId31" Type="http://schemas.openxmlformats.org/officeDocument/2006/relationships/hyperlink" Target="mailto:servis@energynet.rs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vujicvaljevo@yahoo.com" TargetMode="External"/><Relationship Id="rId14" Type="http://schemas.openxmlformats.org/officeDocument/2006/relationships/hyperlink" Target="mailto:kolorcentar@gmail.com" TargetMode="External"/><Relationship Id="rId22" Type="http://schemas.openxmlformats.org/officeDocument/2006/relationships/hyperlink" Target="mailto:gastec.rs@gmail.com" TargetMode="External"/><Relationship Id="rId27" Type="http://schemas.openxmlformats.org/officeDocument/2006/relationships/hyperlink" Target="mailto:servis@energynet.rs" TargetMode="External"/><Relationship Id="rId30" Type="http://schemas.openxmlformats.org/officeDocument/2006/relationships/hyperlink" Target="mailto:info@gasing.rs" TargetMode="External"/><Relationship Id="rId35" Type="http://schemas.microsoft.com/office/2016/09/relationships/commentsIds" Target="commentsIds.xml"/><Relationship Id="rId8" Type="http://schemas.openxmlformats.org/officeDocument/2006/relationships/hyperlink" Target="mailto:office@hram032.r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AFADCD-33E9-49E0-8605-DB321F10D7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3</Pages>
  <Words>809</Words>
  <Characters>4614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EliteBook 840 G3</dc:creator>
  <cp:keywords/>
  <dc:description/>
  <cp:lastModifiedBy>Zoran Drinjaković</cp:lastModifiedBy>
  <cp:revision>6</cp:revision>
  <cp:lastPrinted>2021-07-21T07:14:00Z</cp:lastPrinted>
  <dcterms:created xsi:type="dcterms:W3CDTF">2022-05-23T09:34:00Z</dcterms:created>
  <dcterms:modified xsi:type="dcterms:W3CDTF">2022-07-15T06:23:00Z</dcterms:modified>
</cp:coreProperties>
</file>